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627" w14:textId="6317FD09" w:rsidR="00AE1DE2" w:rsidRDefault="00186028" w:rsidP="00AB2BE9">
      <w:pPr>
        <w:pStyle w:val="IOSHeader22017"/>
      </w:pPr>
      <w:r>
        <w:t>Melodrama</w:t>
      </w:r>
    </w:p>
    <w:p w14:paraId="34191040" w14:textId="0C52C96C" w:rsidR="003D24D6" w:rsidRDefault="008D45C7" w:rsidP="00AB2BE9">
      <w:pPr>
        <w:pStyle w:val="IOSHeader32017"/>
      </w:pPr>
      <w:r>
        <w:t>Part 2 – Stock characters</w:t>
      </w:r>
    </w:p>
    <w:p w14:paraId="10079CD1" w14:textId="35AC61D8" w:rsidR="00B218A9" w:rsidRPr="009022CA" w:rsidRDefault="00CA7CAA" w:rsidP="00AB2BE9">
      <w:pPr>
        <w:pStyle w:val="IOSbodytext2017"/>
      </w:pPr>
      <w:r>
        <w:t>Duration: 2</w:t>
      </w:r>
      <w:r w:rsidR="393319B4">
        <w:t xml:space="preserve"> </w:t>
      </w:r>
      <w:r w:rsidR="009B5412">
        <w:t>week</w:t>
      </w:r>
      <w:r w:rsidR="00AB2BE9">
        <w:t>s</w:t>
      </w:r>
    </w:p>
    <w:p w14:paraId="62F9EC3A" w14:textId="77777777" w:rsidR="00AE1DE2" w:rsidRDefault="393319B4" w:rsidP="00AB2BE9">
      <w:pPr>
        <w:pStyle w:val="IOSHeader42017"/>
      </w:pPr>
      <w:r>
        <w:t>Overview</w:t>
      </w:r>
    </w:p>
    <w:p w14:paraId="6E9FABD9" w14:textId="44D5A9BB" w:rsidR="00E960C8" w:rsidRPr="00AB2BE9" w:rsidRDefault="00186028" w:rsidP="00AB2BE9">
      <w:pPr>
        <w:pStyle w:val="IOSbodytext"/>
      </w:pPr>
      <w:r>
        <w:t>Students will explore and express a range of stock characters using vocal dyna</w:t>
      </w:r>
      <w:r w:rsidR="008645FA">
        <w:t>mics</w:t>
      </w:r>
      <w:r>
        <w:t>, exaggerated movement and gestures in the style of traditional Melodrama.</w:t>
      </w:r>
      <w:r w:rsidR="00E960C8">
        <w:t xml:space="preserve"> They will focus on developing skills in developing and sustaining engaging characters through theoretical and experiential task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AB2BE9" w:rsidRDefault="393319B4" w:rsidP="00AB2BE9">
            <w:pPr>
              <w:pStyle w:val="IOStabletext2017"/>
            </w:pPr>
            <w:r w:rsidRPr="00AB2BE9"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AB2BE9" w:rsidRDefault="393319B4" w:rsidP="00AB2BE9">
            <w:pPr>
              <w:pStyle w:val="IOStabletext2017"/>
            </w:pPr>
            <w:r w:rsidRPr="00AB2BE9">
              <w:t>A student:</w:t>
            </w:r>
          </w:p>
        </w:tc>
      </w:tr>
      <w:tr w:rsidR="003D24D6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28DB436" w14:textId="3A3F3FB6" w:rsidR="00590F4F" w:rsidRPr="00AB2BE9" w:rsidRDefault="003D24D6" w:rsidP="00AB2BE9">
            <w:pPr>
              <w:pStyle w:val="IOStabletext2017"/>
            </w:pPr>
            <w:r w:rsidRPr="00AB2BE9">
              <w:t>4.1</w:t>
            </w:r>
            <w:r w:rsidR="005519D6" w:rsidRPr="00AB2BE9">
              <w:t>.</w:t>
            </w:r>
            <w:r w:rsidR="00590F4F" w:rsidRPr="00AB2BE9">
              <w:t>1 identifies and explores the elements of drama to develop belief and clarity in character, role, situation and action</w:t>
            </w:r>
          </w:p>
          <w:p w14:paraId="4183A936" w14:textId="5AC9B031" w:rsidR="003D24D6" w:rsidRPr="00AB2BE9" w:rsidRDefault="00590F4F" w:rsidP="00AB2BE9">
            <w:pPr>
              <w:pStyle w:val="IOStabletext2017"/>
            </w:pPr>
            <w:r w:rsidRPr="00AB2BE9">
              <w:t>4.1.</w:t>
            </w:r>
            <w:r w:rsidR="005519D6" w:rsidRPr="00AB2BE9">
              <w:t>2</w:t>
            </w:r>
            <w:r w:rsidR="003D24D6" w:rsidRPr="00AB2BE9">
              <w:t xml:space="preserve"> </w:t>
            </w:r>
            <w:r w:rsidR="005519D6" w:rsidRPr="00AB2BE9">
              <w:rPr>
                <w:rStyle w:val="normaltextrun1"/>
              </w:rPr>
              <w:t xml:space="preserve">improvises and </w:t>
            </w:r>
            <w:proofErr w:type="spellStart"/>
            <w:r w:rsidR="005519D6" w:rsidRPr="00AB2BE9">
              <w:rPr>
                <w:rStyle w:val="normaltextrun1"/>
              </w:rPr>
              <w:t>playbuilds</w:t>
            </w:r>
            <w:proofErr w:type="spellEnd"/>
            <w:r w:rsidR="005519D6" w:rsidRPr="00AB2BE9">
              <w:rPr>
                <w:rStyle w:val="normaltextrun1"/>
              </w:rPr>
              <w:t xml:space="preserve"> through group-devised process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439295" w14:textId="46533DF7" w:rsidR="00590F4F" w:rsidRPr="00AB2BE9" w:rsidRDefault="003D24D6" w:rsidP="00AB2BE9">
            <w:pPr>
              <w:pStyle w:val="IOStabletext2017"/>
            </w:pPr>
            <w:r w:rsidRPr="00AB2BE9">
              <w:t>5.1</w:t>
            </w:r>
            <w:r w:rsidR="005519D6" w:rsidRPr="00AB2BE9">
              <w:t>.</w:t>
            </w:r>
            <w:r w:rsidR="00590F4F" w:rsidRPr="00AB2BE9">
              <w:t xml:space="preserve">1 manipulates the elements of drama to create </w:t>
            </w:r>
            <w:r w:rsidR="00590F4F" w:rsidRPr="00BA5F9B">
              <w:rPr>
                <w:noProof/>
              </w:rPr>
              <w:t>belief</w:t>
            </w:r>
            <w:r w:rsidR="00590F4F" w:rsidRPr="00AB2BE9">
              <w:t xml:space="preserve">, clarity and tension in </w:t>
            </w:r>
            <w:r w:rsidR="00590F4F" w:rsidRPr="00BA5F9B">
              <w:rPr>
                <w:noProof/>
              </w:rPr>
              <w:t>character</w:t>
            </w:r>
            <w:r w:rsidR="00590F4F" w:rsidRPr="00AB2BE9">
              <w:t xml:space="preserve">, </w:t>
            </w:r>
            <w:r w:rsidR="00590F4F" w:rsidRPr="00BA5F9B">
              <w:rPr>
                <w:noProof/>
              </w:rPr>
              <w:t>role</w:t>
            </w:r>
            <w:r w:rsidR="00590F4F" w:rsidRPr="00AB2BE9">
              <w:t xml:space="preserve">, </w:t>
            </w:r>
            <w:r w:rsidR="00590F4F" w:rsidRPr="00BA5F9B">
              <w:rPr>
                <w:noProof/>
              </w:rPr>
              <w:t>situation</w:t>
            </w:r>
            <w:r w:rsidR="00590F4F" w:rsidRPr="00AB2BE9">
              <w:t xml:space="preserve"> and action</w:t>
            </w:r>
          </w:p>
          <w:p w14:paraId="72FF54BB" w14:textId="4E6B032E" w:rsidR="003D24D6" w:rsidRPr="00AB2BE9" w:rsidRDefault="00590F4F" w:rsidP="00AB2BE9">
            <w:pPr>
              <w:pStyle w:val="IOStabletext2017"/>
            </w:pPr>
            <w:r w:rsidRPr="00AB2BE9">
              <w:t>5.1.</w:t>
            </w:r>
            <w:r w:rsidR="005519D6" w:rsidRPr="00AB2BE9">
              <w:t>2</w:t>
            </w:r>
            <w:r w:rsidR="003D24D6" w:rsidRPr="00AB2BE9">
              <w:t xml:space="preserve"> </w:t>
            </w:r>
            <w:r w:rsidR="005519D6" w:rsidRPr="00AB2BE9">
              <w:rPr>
                <w:rStyle w:val="normaltextrun1"/>
              </w:rPr>
              <w:t>contributes, selects, develops and structures ideas in improvisation and playbuilding</w:t>
            </w:r>
          </w:p>
        </w:tc>
      </w:tr>
      <w:tr w:rsidR="003D24D6" w14:paraId="158607A0" w14:textId="77777777" w:rsidTr="00590F4F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1D5B30C7" w:rsidR="003D24D6" w:rsidRPr="00AB2BE9" w:rsidRDefault="005519D6" w:rsidP="00AB2BE9">
            <w:pPr>
              <w:pStyle w:val="IOStabletext2017"/>
            </w:pPr>
            <w:r w:rsidRPr="00AB2BE9">
              <w:t>4.1.3</w:t>
            </w:r>
            <w:r w:rsidR="003D24D6" w:rsidRPr="00AB2BE9">
              <w:t xml:space="preserve"> </w:t>
            </w:r>
            <w:r w:rsidRPr="00AB2BE9">
              <w:rPr>
                <w:rStyle w:val="normaltextrun1"/>
              </w:rPr>
              <w:t>devises and enacts drama using scripted and unscripted material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709EF0D8" w:rsidR="003D24D6" w:rsidRPr="00AB2BE9" w:rsidRDefault="005519D6" w:rsidP="00AB2BE9">
            <w:pPr>
              <w:pStyle w:val="IOStabletext2017"/>
            </w:pPr>
            <w:r w:rsidRPr="00AB2BE9">
              <w:t>5.1.3</w:t>
            </w:r>
            <w:r w:rsidR="003D24D6" w:rsidRPr="00AB2BE9">
              <w:t xml:space="preserve"> </w:t>
            </w:r>
            <w:r w:rsidRPr="00AB2BE9">
              <w:rPr>
                <w:rStyle w:val="normaltextrun1"/>
              </w:rPr>
              <w:t xml:space="preserve">devises, interprets and enacts drama using scripted and unscripted </w:t>
            </w:r>
            <w:r w:rsidRPr="00BA5F9B">
              <w:rPr>
                <w:rStyle w:val="normaltextrun1"/>
                <w:noProof/>
              </w:rPr>
              <w:t>material</w:t>
            </w:r>
            <w:r w:rsidRPr="00AB2BE9">
              <w:rPr>
                <w:rStyle w:val="normaltextrun1"/>
              </w:rPr>
              <w:t xml:space="preserve"> or text</w:t>
            </w:r>
          </w:p>
        </w:tc>
      </w:tr>
      <w:tr w:rsidR="003D24D6" w14:paraId="746CF351" w14:textId="77777777" w:rsidTr="00590F4F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38AD" w14:textId="1CB44D34" w:rsidR="003D24D6" w:rsidRPr="00AB2BE9" w:rsidRDefault="005519D6" w:rsidP="00AB2BE9">
            <w:pPr>
              <w:pStyle w:val="IOStabletext2017"/>
            </w:pPr>
            <w:r w:rsidRPr="00AB2BE9">
              <w:t>4.2</w:t>
            </w:r>
            <w:r w:rsidR="00126508" w:rsidRPr="00AB2BE9">
              <w:t>.3</w:t>
            </w:r>
            <w:r w:rsidR="003D24D6" w:rsidRPr="00AB2BE9">
              <w:t xml:space="preserve"> </w:t>
            </w:r>
            <w:r w:rsidRPr="00AB2BE9">
              <w:rPr>
                <w:rStyle w:val="normaltextrun1"/>
              </w:rPr>
              <w:t xml:space="preserve">explores and uses aspects of dramatic forms, performance styles, theatrical conventions and technologies to create </w:t>
            </w:r>
            <w:r w:rsidRPr="00BA5F9B">
              <w:rPr>
                <w:rStyle w:val="normaltextrun1"/>
                <w:noProof/>
              </w:rPr>
              <w:t>dramatic</w:t>
            </w:r>
            <w:r w:rsidRPr="00AB2BE9">
              <w:rPr>
                <w:rStyle w:val="normaltextrun1"/>
              </w:rPr>
              <w:t xml:space="preserve"> mean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91FA" w14:textId="39421A30" w:rsidR="003D24D6" w:rsidRPr="00AB2BE9" w:rsidRDefault="005519D6" w:rsidP="00AB2BE9">
            <w:pPr>
              <w:pStyle w:val="IOStabletext2017"/>
            </w:pPr>
            <w:r w:rsidRPr="00AB2BE9">
              <w:t>5.2</w:t>
            </w:r>
            <w:r w:rsidR="00126508" w:rsidRPr="00AB2BE9">
              <w:t xml:space="preserve">.3 </w:t>
            </w:r>
            <w:r w:rsidRPr="00AB2BE9">
              <w:rPr>
                <w:rStyle w:val="normaltextrun1"/>
              </w:rPr>
              <w:t>employs a variety of dramatic forms, performance styles, dramatic techniques, theatrical conventions and technologies to create dramatic meaning</w:t>
            </w:r>
          </w:p>
        </w:tc>
      </w:tr>
    </w:tbl>
    <w:p w14:paraId="078580C6" w14:textId="1BEF7F41" w:rsidR="005E4F31" w:rsidRDefault="00000000" w:rsidP="005E4F31">
      <w:pPr>
        <w:pStyle w:val="IOScaptionquote2017"/>
      </w:pPr>
      <w:hyperlink r:id="rId7" w:history="1">
        <w:r w:rsidR="0065455A">
          <w:rPr>
            <w:rStyle w:val="Hyperlink"/>
          </w:rPr>
          <w:t>Drama</w:t>
        </w:r>
        <w:r w:rsidR="005E4F31" w:rsidRPr="005E4F31">
          <w:rPr>
            <w:rStyle w:val="Hyperlink"/>
          </w:rPr>
          <w:t xml:space="preserve">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E4F31">
      <w:pPr>
        <w:pStyle w:val="IOSheading4"/>
      </w:pPr>
      <w:r w:rsidRPr="005E4F31">
        <w:t>Content</w:t>
      </w:r>
    </w:p>
    <w:p w14:paraId="6F5CF6E1" w14:textId="7D856F0C" w:rsidR="00037B5E" w:rsidRPr="00350AB7" w:rsidRDefault="00037B5E" w:rsidP="00037B5E">
      <w:pPr>
        <w:pStyle w:val="IOSbodytext"/>
      </w:pPr>
      <w:r w:rsidRPr="00795BF1">
        <w:t>Melodrama developed as a theatrical form in the 19</w:t>
      </w:r>
      <w:r w:rsidRPr="00795BF1">
        <w:rPr>
          <w:vertAlign w:val="superscript"/>
        </w:rPr>
        <w:t>th</w:t>
      </w:r>
      <w:r>
        <w:t xml:space="preserve"> century in France and </w:t>
      </w:r>
      <w:r w:rsidRPr="00795BF1">
        <w:t xml:space="preserve">quickly became </w:t>
      </w:r>
      <w:r>
        <w:t xml:space="preserve">the dominant theatre form in Western culture </w:t>
      </w:r>
      <w:r w:rsidRPr="00795BF1">
        <w:t>for the next century</w:t>
      </w:r>
      <w:r>
        <w:t>.</w:t>
      </w:r>
      <w:r w:rsidRPr="00795BF1">
        <w:t xml:space="preserve"> </w:t>
      </w:r>
      <w:r>
        <w:t xml:space="preserve">Its primary purpose was to </w:t>
      </w:r>
      <w:r w:rsidRPr="00AB2BE9">
        <w:rPr>
          <w:noProof/>
        </w:rPr>
        <w:t>entertain</w:t>
      </w:r>
      <w:r>
        <w:t xml:space="preserve"> and enabled </w:t>
      </w:r>
      <w:r w:rsidRPr="00AB2BE9">
        <w:rPr>
          <w:noProof/>
        </w:rPr>
        <w:t>form</w:t>
      </w:r>
      <w:r>
        <w:t xml:space="preserve"> escapism for the middle and lower class people who were experiencing long working hours and poor conditions. </w:t>
      </w:r>
      <w:r>
        <w:lastRenderedPageBreak/>
        <w:t xml:space="preserve">They used simple plot-lines, exaggerated characters, music and spectacular effects to heighten emotional impact on the audience. As time has progressed, contemporary melodramas have emerged through superhero films such </w:t>
      </w:r>
      <w:r w:rsidRPr="00AB2BE9">
        <w:rPr>
          <w:noProof/>
        </w:rPr>
        <w:t>as</w:t>
      </w:r>
      <w:r>
        <w:t xml:space="preserve"> Batman, Superman and </w:t>
      </w:r>
      <w:proofErr w:type="spellStart"/>
      <w:r>
        <w:t>Catwoman</w:t>
      </w:r>
      <w:proofErr w:type="spellEnd"/>
      <w:r>
        <w:t xml:space="preserve">. </w:t>
      </w:r>
      <w:r w:rsidRPr="00BA5F9B">
        <w:rPr>
          <w:noProof/>
        </w:rPr>
        <w:t>While the acting style is subtler and the narratives are seemingly more complicated, the stock character continue</w:t>
      </w:r>
      <w:r w:rsidR="00AB2BE9" w:rsidRPr="00BA5F9B">
        <w:rPr>
          <w:noProof/>
        </w:rPr>
        <w:t>s</w:t>
      </w:r>
      <w:r w:rsidRPr="00BA5F9B">
        <w:rPr>
          <w:noProof/>
        </w:rPr>
        <w:t xml:space="preserve"> to be exaggerated and, at times, clichéd.</w:t>
      </w:r>
    </w:p>
    <w:p w14:paraId="7A4EE1C9" w14:textId="68A64E0F" w:rsidR="00121B1C" w:rsidRPr="00795BF1" w:rsidRDefault="00121B1C" w:rsidP="00017DF5">
      <w:pPr>
        <w:pStyle w:val="IOSbodytext"/>
      </w:pPr>
      <w:r>
        <w:t xml:space="preserve">The stock characters with Melodrama are a reflection of clearly defined and socially constructed </w:t>
      </w:r>
      <w:r w:rsidRPr="00AB2BE9">
        <w:rPr>
          <w:noProof/>
        </w:rPr>
        <w:t>gender</w:t>
      </w:r>
      <w:r w:rsidR="00AB2BE9">
        <w:rPr>
          <w:noProof/>
        </w:rPr>
        <w:t xml:space="preserve"> </w:t>
      </w:r>
      <w:r w:rsidRPr="00AB2BE9">
        <w:rPr>
          <w:noProof/>
        </w:rPr>
        <w:t>roles</w:t>
      </w:r>
      <w:r>
        <w:t xml:space="preserve">. Through participation in workshop experiences and </w:t>
      </w:r>
      <w:r w:rsidRPr="00BA5F9B">
        <w:rPr>
          <w:noProof/>
        </w:rPr>
        <w:t>reflection</w:t>
      </w:r>
      <w:r w:rsidR="00AB2BE9">
        <w:rPr>
          <w:noProof/>
        </w:rPr>
        <w:t>,</w:t>
      </w:r>
      <w:r>
        <w:t xml:space="preserve"> students are encouraged to embody the physical traits of these characters and question whether t</w:t>
      </w:r>
      <w:r w:rsidR="00017DF5">
        <w:t>he female to male gender roles has changed over tim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487C7E" w14:paraId="354A1C24" w14:textId="77777777" w:rsidTr="00563396">
        <w:tc>
          <w:tcPr>
            <w:tcW w:w="9016" w:type="dxa"/>
            <w:shd w:val="clear" w:color="auto" w:fill="CCC0D9" w:themeFill="accent4" w:themeFillTint="66"/>
          </w:tcPr>
          <w:p w14:paraId="281B2AEA" w14:textId="72C86536" w:rsidR="00487C7E" w:rsidRDefault="00476744" w:rsidP="005D750D">
            <w:pPr>
              <w:pStyle w:val="IOStableheading2017"/>
            </w:pPr>
            <w:r w:rsidRPr="00A70F5F">
              <w:t>Cross-curriculum content and key competencies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2F26E70E" w:rsidR="00487C7E" w:rsidRDefault="00E960C8" w:rsidP="00487C7E">
            <w:pPr>
              <w:pStyle w:val="IOStabletext2017"/>
            </w:pPr>
            <w:r>
              <w:t>Gender</w:t>
            </w:r>
          </w:p>
        </w:tc>
      </w:tr>
      <w:tr w:rsidR="00EF3D8B" w14:paraId="6DD2AD0D" w14:textId="77777777" w:rsidTr="00487C7E">
        <w:tc>
          <w:tcPr>
            <w:tcW w:w="9016" w:type="dxa"/>
          </w:tcPr>
          <w:p w14:paraId="621F8232" w14:textId="36A6A739" w:rsidR="00EF3D8B" w:rsidRDefault="00EF3D8B" w:rsidP="00544AB3">
            <w:pPr>
              <w:pStyle w:val="IOStabletext2017"/>
            </w:pPr>
            <w:r>
              <w:t>Information and communications technology</w:t>
            </w:r>
            <w:r w:rsidR="008D45C7">
              <w:t xml:space="preserve"> </w:t>
            </w:r>
          </w:p>
        </w:tc>
      </w:tr>
    </w:tbl>
    <w:p w14:paraId="68B53F42" w14:textId="4BD2DBAA" w:rsidR="00AD5CCC" w:rsidRDefault="00AD5CCC" w:rsidP="00AD5CCC">
      <w:pPr>
        <w:pStyle w:val="IOSHeader42017"/>
      </w:pPr>
      <w:r>
        <w:t>Embedded elements of drama</w:t>
      </w:r>
    </w:p>
    <w:p w14:paraId="3776903F" w14:textId="0DB51743" w:rsidR="00AD5CCC" w:rsidRPr="00DC1F40" w:rsidRDefault="00E960C8" w:rsidP="00AD5CCC">
      <w:pPr>
        <w:pStyle w:val="IOSList1bullet2017"/>
        <w:rPr>
          <w:sz w:val="22"/>
          <w:szCs w:val="22"/>
        </w:rPr>
      </w:pPr>
      <w:r>
        <w:t>Movement</w:t>
      </w:r>
    </w:p>
    <w:p w14:paraId="41CF8A18" w14:textId="73477D55" w:rsidR="00DC1F40" w:rsidRPr="00AD5CCC" w:rsidRDefault="00E960C8" w:rsidP="00AD5CCC">
      <w:pPr>
        <w:pStyle w:val="IOSList1bullet2017"/>
        <w:rPr>
          <w:sz w:val="22"/>
          <w:szCs w:val="22"/>
        </w:rPr>
      </w:pPr>
      <w:r>
        <w:t>Role &amp; Character</w:t>
      </w:r>
    </w:p>
    <w:p w14:paraId="5A88A451" w14:textId="52074F34" w:rsidR="00AD5CCC" w:rsidRPr="00E960C8" w:rsidRDefault="00E960C8" w:rsidP="00AD5CCC">
      <w:pPr>
        <w:pStyle w:val="IOSList1bullet2017"/>
        <w:rPr>
          <w:sz w:val="22"/>
          <w:szCs w:val="22"/>
        </w:rPr>
      </w:pPr>
      <w:r>
        <w:t>Language</w:t>
      </w:r>
    </w:p>
    <w:p w14:paraId="7D76648A" w14:textId="41FBFC7E" w:rsidR="00E960C8" w:rsidRPr="00AD5CCC" w:rsidRDefault="00E960C8" w:rsidP="00AD5CCC">
      <w:pPr>
        <w:pStyle w:val="IOSList1bullet2017"/>
        <w:rPr>
          <w:sz w:val="22"/>
          <w:szCs w:val="22"/>
        </w:rPr>
      </w:pPr>
      <w:r>
        <w:t>Sound</w:t>
      </w:r>
    </w:p>
    <w:p w14:paraId="471492B0" w14:textId="77777777" w:rsidR="00AD5CCC" w:rsidRPr="00AD5CCC" w:rsidRDefault="00AD5CCC" w:rsidP="00AD5CCC">
      <w:pPr>
        <w:pStyle w:val="IOSList1bullet2017"/>
        <w:rPr>
          <w:sz w:val="22"/>
          <w:szCs w:val="22"/>
        </w:rPr>
      </w:pPr>
      <w:r w:rsidRPr="00AD5CCC">
        <w:t>Audience Engagement </w:t>
      </w:r>
    </w:p>
    <w:p w14:paraId="361A25F5" w14:textId="1366C58C" w:rsidR="00AE1DE2" w:rsidRDefault="393319B4" w:rsidP="00AD5CCC">
      <w:pPr>
        <w:pStyle w:val="IOSHeader42017"/>
      </w:pPr>
      <w:r>
        <w:t>Assessment</w:t>
      </w:r>
    </w:p>
    <w:p w14:paraId="242F0837" w14:textId="77777777" w:rsidR="00AE1DE2" w:rsidRDefault="393319B4" w:rsidP="00AB2BE9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0EE30748" w:rsidR="00AE1DE2" w:rsidRDefault="393319B4" w:rsidP="00AD1CC1">
      <w:pPr>
        <w:pStyle w:val="IOSHeader42017"/>
      </w:pPr>
      <w:r>
        <w:t>Teaching and learning activities</w:t>
      </w:r>
    </w:p>
    <w:p w14:paraId="7479F8D2" w14:textId="77777777" w:rsidR="001A2054" w:rsidRDefault="00C0789A" w:rsidP="00AB2BE9">
      <w:pPr>
        <w:pStyle w:val="IOSbodytext2017"/>
        <w:rPr>
          <w:rStyle w:val="normaltextrun1"/>
          <w:rFonts w:cs="Arial"/>
        </w:rPr>
      </w:pPr>
      <w:r>
        <w:rPr>
          <w:rStyle w:val="normaltextrun1"/>
          <w:rFonts w:cs="Arial"/>
        </w:rPr>
        <w:t xml:space="preserve">The following learning experiences are structured to provide students with a practical and theoretical understanding of </w:t>
      </w:r>
      <w:r w:rsidR="00625E08">
        <w:rPr>
          <w:rStyle w:val="normaltextrun1"/>
          <w:rFonts w:cs="Arial"/>
        </w:rPr>
        <w:t>Political theatre.</w:t>
      </w:r>
    </w:p>
    <w:p w14:paraId="369AFE25" w14:textId="0C58DBA9" w:rsidR="00C0789A" w:rsidRDefault="001A2054" w:rsidP="001A2054">
      <w:pPr>
        <w:pStyle w:val="IOSHeader52017"/>
        <w:rPr>
          <w:rStyle w:val="normaltextrun1"/>
          <w:rFonts w:cs="Arial"/>
        </w:rPr>
      </w:pPr>
      <w:r>
        <w:rPr>
          <w:rStyle w:val="normaltextrun1"/>
          <w:rFonts w:cs="Arial"/>
        </w:rPr>
        <w:t>Snap search</w:t>
      </w:r>
    </w:p>
    <w:p w14:paraId="17CD9585" w14:textId="25144875" w:rsidR="001A2054" w:rsidRDefault="001A2054" w:rsidP="00AB2BE9">
      <w:pPr>
        <w:pStyle w:val="IOSbodytext2017"/>
      </w:pPr>
      <w:r>
        <w:t>Students will:</w:t>
      </w:r>
    </w:p>
    <w:p w14:paraId="162C6688" w14:textId="39962AFF" w:rsidR="001A2054" w:rsidRDefault="001A2054" w:rsidP="001A2054">
      <w:pPr>
        <w:pStyle w:val="IOSList1bullet2017"/>
      </w:pPr>
      <w:r>
        <w:t>use the internet to research</w:t>
      </w:r>
      <w:r w:rsidR="00BA5F9B">
        <w:t xml:space="preserve"> </w:t>
      </w:r>
      <w:r>
        <w:t xml:space="preserve">and note in their logbooks, the physical </w:t>
      </w:r>
      <w:r w:rsidR="00BA5F9B">
        <w:t>attributes</w:t>
      </w:r>
      <w:r>
        <w:t xml:space="preserve"> of each stock character in traditional melodrama</w:t>
      </w:r>
    </w:p>
    <w:p w14:paraId="5127E070" w14:textId="63A91DEF" w:rsidR="001A2054" w:rsidRPr="00C0789A" w:rsidRDefault="001A2054" w:rsidP="001A2054">
      <w:pPr>
        <w:pStyle w:val="IOSList1bullet2017"/>
      </w:pPr>
      <w:r>
        <w:lastRenderedPageBreak/>
        <w:t xml:space="preserve">write a reflection in their logbook as to how this would </w:t>
      </w:r>
      <w:proofErr w:type="spellStart"/>
      <w:proofErr w:type="gramStart"/>
      <w:r>
        <w:t>effect</w:t>
      </w:r>
      <w:proofErr w:type="spellEnd"/>
      <w:proofErr w:type="gramEnd"/>
      <w:r>
        <w:t xml:space="preserve"> the way this character would move on stage and when interacting with others.</w:t>
      </w:r>
    </w:p>
    <w:p w14:paraId="1CEB5161" w14:textId="2FD8EE3F" w:rsidR="00877552" w:rsidRDefault="00AB2BE9" w:rsidP="00AD1CC1">
      <w:pPr>
        <w:pStyle w:val="IOSHeader52017"/>
      </w:pPr>
      <w:r>
        <w:t>W</w:t>
      </w:r>
      <w:r w:rsidR="00C45E59">
        <w:t>alk like a</w:t>
      </w:r>
      <w:r w:rsidR="00EA0418">
        <w:t>….</w:t>
      </w:r>
    </w:p>
    <w:p w14:paraId="7112554F" w14:textId="311AB57E" w:rsidR="00625E08" w:rsidRPr="008F2DCB" w:rsidRDefault="00AB2BE9" w:rsidP="00AB2BE9">
      <w:pPr>
        <w:pStyle w:val="IOSbodytext2017"/>
      </w:pPr>
      <w:r>
        <w:t xml:space="preserve">This activity requires </w:t>
      </w:r>
      <w:r w:rsidR="007F292A">
        <w:t>student</w:t>
      </w:r>
      <w:r w:rsidR="005B2D94">
        <w:t>s</w:t>
      </w:r>
      <w:r w:rsidR="008F2DCB">
        <w:t xml:space="preserve"> </w:t>
      </w:r>
      <w:r w:rsidR="00EA0418">
        <w:t xml:space="preserve">to walk around the room </w:t>
      </w:r>
      <w:r>
        <w:t xml:space="preserve">and </w:t>
      </w:r>
      <w:r w:rsidR="00EA0418">
        <w:t xml:space="preserve">embody </w:t>
      </w:r>
      <w:r>
        <w:t>the various</w:t>
      </w:r>
      <w:r w:rsidR="00EA0418">
        <w:t xml:space="preserve"> stock characters in Melodrama. </w:t>
      </w:r>
    </w:p>
    <w:p w14:paraId="5FEF65E0" w14:textId="6CDDE1A0" w:rsidR="008F2DCB" w:rsidRPr="00603DFC" w:rsidRDefault="00AB2BE9" w:rsidP="00AB2BE9">
      <w:pPr>
        <w:pStyle w:val="IOSList1bullet2017"/>
        <w:numPr>
          <w:ilvl w:val="0"/>
          <w:numId w:val="7"/>
        </w:numPr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Students will </w:t>
      </w:r>
      <w:r w:rsidR="00EA0418" w:rsidRPr="00AB2BE9">
        <w:rPr>
          <w:rStyle w:val="normaltextrun"/>
          <w:rFonts w:cs="Arial"/>
          <w:noProof/>
          <w:color w:val="000000"/>
          <w:shd w:val="clear" w:color="auto" w:fill="FFFFFF"/>
        </w:rPr>
        <w:t>walk</w:t>
      </w:r>
      <w:r w:rsidR="00EA0418">
        <w:rPr>
          <w:rStyle w:val="normaltextrun"/>
          <w:rFonts w:cs="Arial"/>
          <w:color w:val="000000"/>
          <w:shd w:val="clear" w:color="auto" w:fill="FFFFFF"/>
        </w:rPr>
        <w:t xml:space="preserve"> around the room from a neutral position</w:t>
      </w:r>
      <w:r>
        <w:rPr>
          <w:rStyle w:val="normaltextrun"/>
          <w:rFonts w:cs="Arial"/>
          <w:color w:val="000000"/>
          <w:shd w:val="clear" w:color="auto" w:fill="FFFFFF"/>
        </w:rPr>
        <w:t>.</w:t>
      </w:r>
    </w:p>
    <w:p w14:paraId="4A7E4105" w14:textId="17B0EA4C" w:rsidR="00AB2BE9" w:rsidRPr="00AB2BE9" w:rsidRDefault="00100CBB" w:rsidP="00AB2BE9">
      <w:pPr>
        <w:pStyle w:val="IOSList1bullet2017"/>
        <w:numPr>
          <w:ilvl w:val="0"/>
          <w:numId w:val="7"/>
        </w:numPr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At different points, the teacher </w:t>
      </w:r>
      <w:r w:rsidR="00AB2BE9">
        <w:rPr>
          <w:rStyle w:val="normaltextrun"/>
          <w:rFonts w:cs="Arial"/>
          <w:color w:val="000000"/>
          <w:shd w:val="clear" w:color="auto" w:fill="FFFFFF"/>
        </w:rPr>
        <w:t xml:space="preserve">will </w:t>
      </w:r>
      <w:r>
        <w:rPr>
          <w:rStyle w:val="normaltextrun"/>
          <w:rFonts w:cs="Arial"/>
          <w:color w:val="000000"/>
          <w:shd w:val="clear" w:color="auto" w:fill="FFFFFF"/>
        </w:rPr>
        <w:t xml:space="preserve">announce a character-type and students respond physically and </w:t>
      </w:r>
      <w:r w:rsidRPr="00AB2BE9">
        <w:rPr>
          <w:rStyle w:val="normaltextrun"/>
          <w:rFonts w:cs="Arial"/>
          <w:noProof/>
          <w:color w:val="000000"/>
          <w:shd w:val="clear" w:color="auto" w:fill="FFFFFF"/>
        </w:rPr>
        <w:t>begin</w:t>
      </w:r>
      <w:r>
        <w:rPr>
          <w:rStyle w:val="normaltextrun"/>
          <w:rFonts w:cs="Arial"/>
          <w:color w:val="000000"/>
          <w:shd w:val="clear" w:color="auto" w:fill="FFFFFF"/>
        </w:rPr>
        <w:t xml:space="preserve"> to walk as this character. Examples </w:t>
      </w:r>
      <w:r w:rsidRPr="00AB2BE9">
        <w:rPr>
          <w:rStyle w:val="normaltextrun"/>
          <w:rFonts w:cs="Arial"/>
          <w:noProof/>
          <w:color w:val="000000"/>
          <w:shd w:val="clear" w:color="auto" w:fill="FFFFFF"/>
        </w:rPr>
        <w:t>include</w:t>
      </w:r>
    </w:p>
    <w:p w14:paraId="2F6E6B09" w14:textId="20BC2205" w:rsidR="00AB2BE9" w:rsidRDefault="00AB2BE9" w:rsidP="00AB2BE9">
      <w:pPr>
        <w:pStyle w:val="IOSList1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H</w:t>
      </w:r>
      <w:r w:rsidR="00100CBB">
        <w:rPr>
          <w:rStyle w:val="normaltextrun"/>
        </w:rPr>
        <w:t>ero</w:t>
      </w:r>
    </w:p>
    <w:p w14:paraId="4EAACB13" w14:textId="14C2DD63" w:rsidR="00AB2BE9" w:rsidRDefault="00AB2BE9" w:rsidP="00AB2BE9">
      <w:pPr>
        <w:pStyle w:val="IOSList1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V</w:t>
      </w:r>
      <w:r w:rsidR="00100CBB">
        <w:rPr>
          <w:rStyle w:val="normaltextrun"/>
        </w:rPr>
        <w:t>illain</w:t>
      </w:r>
    </w:p>
    <w:p w14:paraId="72BE1DCF" w14:textId="39A0F986" w:rsidR="00AB2BE9" w:rsidRDefault="00AB2BE9" w:rsidP="00AB2BE9">
      <w:pPr>
        <w:pStyle w:val="IOSList1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H</w:t>
      </w:r>
      <w:r w:rsidR="00100CBB">
        <w:rPr>
          <w:rStyle w:val="normaltextrun"/>
        </w:rPr>
        <w:t>ero’s sidekick</w:t>
      </w:r>
    </w:p>
    <w:p w14:paraId="14B8883A" w14:textId="466D4A13" w:rsidR="00AB2BE9" w:rsidRPr="00AB2BE9" w:rsidRDefault="00AB2BE9" w:rsidP="00AB2BE9">
      <w:pPr>
        <w:pStyle w:val="IOSList1bullet2017"/>
        <w:numPr>
          <w:ilvl w:val="1"/>
          <w:numId w:val="7"/>
        </w:numPr>
        <w:rPr>
          <w:rStyle w:val="normaltextrun"/>
          <w:noProof/>
        </w:rPr>
      </w:pPr>
      <w:r>
        <w:rPr>
          <w:rStyle w:val="normaltextrun"/>
        </w:rPr>
        <w:t>V</w:t>
      </w:r>
      <w:r w:rsidR="00100CBB">
        <w:rPr>
          <w:rStyle w:val="normaltextrun"/>
        </w:rPr>
        <w:t>illain’s sidekic</w:t>
      </w:r>
      <w:r w:rsidR="007D4BBB">
        <w:rPr>
          <w:rStyle w:val="normaltextrun"/>
        </w:rPr>
        <w:t>k</w:t>
      </w:r>
    </w:p>
    <w:p w14:paraId="2EA6A212" w14:textId="198B1AEA" w:rsidR="00100CBB" w:rsidRPr="008F2DCB" w:rsidRDefault="00AB2BE9" w:rsidP="00AB2BE9">
      <w:pPr>
        <w:pStyle w:val="IOSList1bullet2017"/>
        <w:numPr>
          <w:ilvl w:val="1"/>
          <w:numId w:val="7"/>
        </w:numPr>
        <w:rPr>
          <w:rStyle w:val="normaltextrun"/>
        </w:rPr>
      </w:pPr>
      <w:r w:rsidRPr="001A2054">
        <w:rPr>
          <w:rStyle w:val="normaltextrun"/>
          <w:noProof/>
        </w:rPr>
        <w:t>H</w:t>
      </w:r>
      <w:r w:rsidR="007D4BBB" w:rsidRPr="001A2054">
        <w:rPr>
          <w:rStyle w:val="normaltextrun"/>
          <w:noProof/>
        </w:rPr>
        <w:t>eroine</w:t>
      </w:r>
      <w:r w:rsidR="007D4BBB">
        <w:rPr>
          <w:rStyle w:val="normaltextrun"/>
        </w:rPr>
        <w:t xml:space="preserve"> </w:t>
      </w:r>
      <w:r w:rsidR="007D4BBB" w:rsidRPr="00B11FB1">
        <w:rPr>
          <w:rStyle w:val="normaltextrun"/>
          <w:noProof/>
        </w:rPr>
        <w:t>and/or</w:t>
      </w:r>
      <w:r w:rsidR="00100CBB">
        <w:rPr>
          <w:rStyle w:val="normaltextrun"/>
        </w:rPr>
        <w:t xml:space="preserve"> damsel in distress. </w:t>
      </w:r>
    </w:p>
    <w:p w14:paraId="4CB120C1" w14:textId="328B97D0" w:rsidR="008F2DCB" w:rsidRDefault="00100CBB" w:rsidP="00AB2BE9">
      <w:pPr>
        <w:pStyle w:val="IOSList1bullet2017"/>
        <w:numPr>
          <w:ilvl w:val="0"/>
          <w:numId w:val="7"/>
        </w:numPr>
        <w:rPr>
          <w:rStyle w:val="normaltextrun"/>
        </w:rPr>
      </w:pPr>
      <w:r>
        <w:rPr>
          <w:rStyle w:val="normaltextrun"/>
        </w:rPr>
        <w:t xml:space="preserve">Encourage students to experiment with: </w:t>
      </w:r>
    </w:p>
    <w:p w14:paraId="4138A794" w14:textId="77777777" w:rsidR="00354971" w:rsidRDefault="00354971" w:rsidP="00AB2BE9">
      <w:pPr>
        <w:pStyle w:val="IOSList2bullet2017"/>
        <w:numPr>
          <w:ilvl w:val="1"/>
          <w:numId w:val="7"/>
        </w:numPr>
        <w:rPr>
          <w:rStyle w:val="normaltextrun"/>
        </w:rPr>
        <w:sectPr w:rsidR="00354971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512EFF0" w14:textId="5D7DE149" w:rsidR="00100CBB" w:rsidRDefault="007D4BBB" w:rsidP="00AB2BE9">
      <w:pPr>
        <w:pStyle w:val="IOSList2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the speed of their walk</w:t>
      </w:r>
    </w:p>
    <w:p w14:paraId="3C049E2D" w14:textId="77777777" w:rsidR="00603DFC" w:rsidRDefault="00603DFC" w:rsidP="00AB2BE9">
      <w:pPr>
        <w:pStyle w:val="IOSList2bullet2017"/>
        <w:numPr>
          <w:ilvl w:val="1"/>
          <w:numId w:val="7"/>
        </w:numPr>
        <w:rPr>
          <w:rStyle w:val="normaltextrun"/>
        </w:rPr>
        <w:sectPr w:rsidR="00603DFC" w:rsidSect="00354971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ABBEEEB" w14:textId="76CFAA7A" w:rsidR="00603DFC" w:rsidRDefault="007D4BBB" w:rsidP="00AB2BE9">
      <w:pPr>
        <w:pStyle w:val="IOSList2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the part of the body they lead with</w:t>
      </w:r>
    </w:p>
    <w:p w14:paraId="3FA39B1F" w14:textId="44EA921D" w:rsidR="00603DFC" w:rsidRDefault="007D4BBB" w:rsidP="00AB2BE9">
      <w:pPr>
        <w:pStyle w:val="IOSList2bullet2017"/>
        <w:numPr>
          <w:ilvl w:val="1"/>
          <w:numId w:val="7"/>
        </w:numPr>
        <w:rPr>
          <w:rStyle w:val="normaltextrun"/>
        </w:rPr>
      </w:pPr>
      <w:r>
        <w:rPr>
          <w:rStyle w:val="normaltextrun"/>
        </w:rPr>
        <w:t>the weight</w:t>
      </w:r>
      <w:r w:rsidR="00354971">
        <w:rPr>
          <w:rStyle w:val="normaltextrun"/>
        </w:rPr>
        <w:t xml:space="preserve"> (light/heavy) of their movement</w:t>
      </w:r>
      <w:r w:rsidR="00AB2BE9">
        <w:rPr>
          <w:rStyle w:val="normaltextrun"/>
        </w:rPr>
        <w:t>.</w:t>
      </w:r>
    </w:p>
    <w:p w14:paraId="45ABF63A" w14:textId="3419D144" w:rsidR="00603DFC" w:rsidRDefault="00603DFC" w:rsidP="00AB2BE9">
      <w:pPr>
        <w:pStyle w:val="IOSList2bullet2017"/>
        <w:numPr>
          <w:ilvl w:val="0"/>
          <w:numId w:val="0"/>
        </w:numPr>
        <w:ind w:left="1440" w:hanging="360"/>
        <w:sectPr w:rsidR="00603DFC" w:rsidSect="00354971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8A227FA" w14:textId="402EA436" w:rsidR="00AE474E" w:rsidRDefault="00354971" w:rsidP="00AB2BE9">
      <w:pPr>
        <w:pStyle w:val="IOSList1bullet2017"/>
        <w:numPr>
          <w:ilvl w:val="0"/>
          <w:numId w:val="7"/>
        </w:numPr>
      </w:pPr>
      <w:r>
        <w:t>After experimentation, students can discuss their findings as a class using the following questions:</w:t>
      </w:r>
    </w:p>
    <w:p w14:paraId="74E5E518" w14:textId="7BFE0C67" w:rsidR="007B4600" w:rsidRDefault="00AB2BE9" w:rsidP="00AB2BE9">
      <w:pPr>
        <w:pStyle w:val="IOSList2bullet2017"/>
        <w:numPr>
          <w:ilvl w:val="1"/>
          <w:numId w:val="7"/>
        </w:numPr>
      </w:pPr>
      <w:r>
        <w:rPr>
          <w:noProof/>
        </w:rPr>
        <w:t>W</w:t>
      </w:r>
      <w:r w:rsidR="007B4600" w:rsidRPr="00AB2BE9">
        <w:rPr>
          <w:noProof/>
        </w:rPr>
        <w:t>hat</w:t>
      </w:r>
      <w:r w:rsidR="007B4600">
        <w:t xml:space="preserve"> did the character types all have in common?</w:t>
      </w:r>
    </w:p>
    <w:p w14:paraId="23AD20E4" w14:textId="195BBD74" w:rsidR="00354971" w:rsidRDefault="00AB2BE9" w:rsidP="00AB2BE9">
      <w:pPr>
        <w:pStyle w:val="IOSList2bullet2017"/>
        <w:numPr>
          <w:ilvl w:val="1"/>
          <w:numId w:val="7"/>
        </w:numPr>
      </w:pPr>
      <w:r>
        <w:rPr>
          <w:noProof/>
        </w:rPr>
        <w:t>H</w:t>
      </w:r>
      <w:r w:rsidR="00354971" w:rsidRPr="00AB2BE9">
        <w:rPr>
          <w:noProof/>
        </w:rPr>
        <w:t>ow</w:t>
      </w:r>
      <w:r w:rsidR="00354971">
        <w:t xml:space="preserve"> did the hero move differently to the villain?</w:t>
      </w:r>
    </w:p>
    <w:p w14:paraId="585E8E12" w14:textId="63E62D17" w:rsidR="00354971" w:rsidRDefault="00AB2BE9" w:rsidP="00AB2BE9">
      <w:pPr>
        <w:pStyle w:val="IOSList2bullet2017"/>
        <w:numPr>
          <w:ilvl w:val="1"/>
          <w:numId w:val="7"/>
        </w:numPr>
      </w:pPr>
      <w:r>
        <w:rPr>
          <w:noProof/>
        </w:rPr>
        <w:t>W</w:t>
      </w:r>
      <w:r w:rsidR="00354971" w:rsidRPr="00AB2BE9">
        <w:rPr>
          <w:noProof/>
        </w:rPr>
        <w:t>hat</w:t>
      </w:r>
      <w:r w:rsidR="00354971">
        <w:t xml:space="preserve"> was the difference between a hero and a sidekick?</w:t>
      </w:r>
    </w:p>
    <w:p w14:paraId="657F4829" w14:textId="4B0C90F8" w:rsidR="00354971" w:rsidRDefault="00AB2BE9" w:rsidP="00AB2BE9">
      <w:pPr>
        <w:pStyle w:val="IOSList2bullet2017"/>
        <w:numPr>
          <w:ilvl w:val="1"/>
          <w:numId w:val="7"/>
        </w:numPr>
      </w:pPr>
      <w:r>
        <w:rPr>
          <w:noProof/>
        </w:rPr>
        <w:t>A</w:t>
      </w:r>
      <w:r w:rsidR="00354971" w:rsidRPr="00AB2BE9">
        <w:rPr>
          <w:noProof/>
        </w:rPr>
        <w:t>s</w:t>
      </w:r>
      <w:r w:rsidR="00354971">
        <w:t xml:space="preserve"> actor’s, why is important to ensure our characters are physically clear for the audience?</w:t>
      </w:r>
    </w:p>
    <w:p w14:paraId="3EE85C4B" w14:textId="76D9D8C3" w:rsidR="00354971" w:rsidRDefault="00354971" w:rsidP="00AB2BE9">
      <w:pPr>
        <w:pStyle w:val="IOSList1bullet2017"/>
        <w:numPr>
          <w:ilvl w:val="0"/>
          <w:numId w:val="7"/>
        </w:numPr>
      </w:pPr>
      <w:r>
        <w:t xml:space="preserve">To extend students </w:t>
      </w:r>
      <w:r w:rsidRPr="00AB2BE9">
        <w:rPr>
          <w:noProof/>
        </w:rPr>
        <w:t>skills</w:t>
      </w:r>
      <w:r w:rsidR="00AB2BE9">
        <w:rPr>
          <w:noProof/>
        </w:rPr>
        <w:t>,</w:t>
      </w:r>
      <w:r>
        <w:t xml:space="preserve"> you might encourage them to</w:t>
      </w:r>
      <w:r w:rsidR="00AB2BE9">
        <w:t xml:space="preserve"> research and</w:t>
      </w:r>
      <w:r>
        <w:t xml:space="preserve"> experiment with Laban’</w:t>
      </w:r>
      <w:r w:rsidR="001A4A33">
        <w:t xml:space="preserve">s efforts when creating stock characters. </w:t>
      </w:r>
    </w:p>
    <w:p w14:paraId="2506A102" w14:textId="7BE65917" w:rsidR="00C0789A" w:rsidRDefault="001A2054" w:rsidP="005B2D94">
      <w:pPr>
        <w:pStyle w:val="IOSHeader52017"/>
      </w:pPr>
      <w:r>
        <w:t>W</w:t>
      </w:r>
      <w:r w:rsidR="00EA5D1B">
        <w:t>atch &amp; learn</w:t>
      </w:r>
    </w:p>
    <w:p w14:paraId="47E3986A" w14:textId="7A160DDE" w:rsidR="00EA5D1B" w:rsidRDefault="001A2054" w:rsidP="00EA5D1B">
      <w:pPr>
        <w:pStyle w:val="IOSList1numbered2017"/>
        <w:numPr>
          <w:ilvl w:val="0"/>
          <w:numId w:val="0"/>
        </w:numPr>
      </w:pPr>
      <w:r>
        <w:t>Watch</w:t>
      </w:r>
      <w:r w:rsidR="00EA5D1B">
        <w:t xml:space="preserve"> the YouTube clip </w:t>
      </w:r>
      <w:hyperlink r:id="rId10" w:history="1">
        <w:r w:rsidR="00471CF3" w:rsidRPr="0022197A">
          <w:rPr>
            <w:rStyle w:val="Hyperlink"/>
          </w:rPr>
          <w:t xml:space="preserve">Muppet </w:t>
        </w:r>
        <w:r w:rsidR="00EA5D1B" w:rsidRPr="0022197A">
          <w:rPr>
            <w:rStyle w:val="Hyperlink"/>
          </w:rPr>
          <w:t>Melodrama</w:t>
        </w:r>
      </w:hyperlink>
      <w:r>
        <w:rPr>
          <w:rStyle w:val="Hyperlink"/>
        </w:rPr>
        <w:t xml:space="preserve"> (00:03:09)</w:t>
      </w:r>
      <w:r w:rsidR="00EA5D1B" w:rsidRPr="0022197A">
        <w:t>.</w:t>
      </w:r>
    </w:p>
    <w:p w14:paraId="58999F6E" w14:textId="023B9677" w:rsidR="00EA5D1B" w:rsidRDefault="00EA5D1B" w:rsidP="00471CF3">
      <w:pPr>
        <w:pStyle w:val="IOSList1numbered2017"/>
        <w:numPr>
          <w:ilvl w:val="0"/>
          <w:numId w:val="0"/>
        </w:numPr>
        <w:tabs>
          <w:tab w:val="left" w:pos="3338"/>
        </w:tabs>
      </w:pPr>
      <w:r>
        <w:t>Students will:</w:t>
      </w:r>
      <w:r w:rsidR="00471CF3">
        <w:tab/>
      </w:r>
    </w:p>
    <w:p w14:paraId="6AA34B74" w14:textId="697DCCB6" w:rsidR="00EA5D1B" w:rsidRDefault="00EA5D1B" w:rsidP="00EA5D1B">
      <w:pPr>
        <w:pStyle w:val="IOSList1bullet2017"/>
      </w:pPr>
      <w:r>
        <w:t>identify the characters present in the clip</w:t>
      </w:r>
    </w:p>
    <w:p w14:paraId="174AA587" w14:textId="2D093C72" w:rsidR="00EA5D1B" w:rsidRDefault="00EA5D1B" w:rsidP="00EA5D1B">
      <w:pPr>
        <w:pStyle w:val="IOSList1bullet2017"/>
      </w:pPr>
      <w:r>
        <w:t xml:space="preserve">record and describe the movement, action, voice of each </w:t>
      </w:r>
      <w:r w:rsidRPr="001A2054">
        <w:rPr>
          <w:noProof/>
        </w:rPr>
        <w:t>character</w:t>
      </w:r>
    </w:p>
    <w:p w14:paraId="3CEA2534" w14:textId="1CF0FF96" w:rsidR="00EA5D1B" w:rsidRDefault="00EA5D1B" w:rsidP="001A2054">
      <w:pPr>
        <w:pStyle w:val="IOSList1bullet2017"/>
      </w:pPr>
      <w:r>
        <w:t>discuss the impact using these characters has on audience engagement</w:t>
      </w:r>
      <w:r w:rsidR="001A2054">
        <w:t>.</w:t>
      </w:r>
    </w:p>
    <w:p w14:paraId="7DA2204B" w14:textId="5AA89AA4" w:rsidR="00EA5D1B" w:rsidRDefault="001A2054" w:rsidP="001A2054">
      <w:pPr>
        <w:pStyle w:val="IOSbodytext2017"/>
      </w:pPr>
      <w:r>
        <w:rPr>
          <w:noProof/>
        </w:rPr>
        <w:t>Typical</w:t>
      </w:r>
      <w:r w:rsidR="00EA5D1B">
        <w:t xml:space="preserve"> responses to this video</w:t>
      </w:r>
      <w:r w:rsidR="009B5412">
        <w:t xml:space="preserve"> might</w:t>
      </w:r>
      <w:r w:rsidR="00EA5D1B">
        <w:t xml:space="preserve"> include:</w:t>
      </w:r>
    </w:p>
    <w:p w14:paraId="382108DA" w14:textId="456D6F8A" w:rsidR="00246D50" w:rsidRPr="001A2054" w:rsidRDefault="001A2054" w:rsidP="001A2054">
      <w:pPr>
        <w:pStyle w:val="IOSList1bullet2017"/>
      </w:pPr>
      <w:r w:rsidRPr="00B11FB1">
        <w:rPr>
          <w:noProof/>
        </w:rPr>
        <w:lastRenderedPageBreak/>
        <w:t>h</w:t>
      </w:r>
      <w:r w:rsidR="00246D50" w:rsidRPr="00B11FB1">
        <w:rPr>
          <w:noProof/>
        </w:rPr>
        <w:t>eroes</w:t>
      </w:r>
      <w:r w:rsidR="00246D50" w:rsidRPr="001A2054">
        <w:t xml:space="preserve">, villains, damsel in distress are evident. </w:t>
      </w:r>
    </w:p>
    <w:p w14:paraId="4C9288AD" w14:textId="330F2FFB" w:rsidR="00EA5D1B" w:rsidRPr="001A2054" w:rsidRDefault="00EA5D1B" w:rsidP="001A2054">
      <w:pPr>
        <w:pStyle w:val="IOSList1bullet2017"/>
      </w:pPr>
      <w:r w:rsidRPr="00B11FB1">
        <w:rPr>
          <w:noProof/>
        </w:rPr>
        <w:t>exaggerated</w:t>
      </w:r>
      <w:r w:rsidRPr="001A2054">
        <w:t xml:space="preserve"> voice and movement</w:t>
      </w:r>
    </w:p>
    <w:p w14:paraId="2D8AB262" w14:textId="6489D084" w:rsidR="00EA5D1B" w:rsidRPr="001A2054" w:rsidRDefault="00EA5D1B" w:rsidP="001A2054">
      <w:pPr>
        <w:pStyle w:val="IOSList1bullet2017"/>
      </w:pPr>
      <w:r w:rsidRPr="001A2054">
        <w:t>easily identifiable characters</w:t>
      </w:r>
      <w:r w:rsidR="00246D50" w:rsidRPr="001A2054">
        <w:t xml:space="preserve"> that the audience</w:t>
      </w:r>
      <w:r w:rsidR="001A2054">
        <w:t>.</w:t>
      </w:r>
    </w:p>
    <w:p w14:paraId="5F74484F" w14:textId="3FFF4972" w:rsidR="00AE474E" w:rsidRDefault="001A2054" w:rsidP="005B2D94">
      <w:pPr>
        <w:pStyle w:val="IOSHeader52017"/>
      </w:pPr>
      <w:r>
        <w:t>F</w:t>
      </w:r>
      <w:r w:rsidR="005045A6">
        <w:t>akebook</w:t>
      </w:r>
      <w:r w:rsidR="00471CF3">
        <w:t xml:space="preserve"> profile</w:t>
      </w:r>
    </w:p>
    <w:p w14:paraId="52695AEA" w14:textId="53CB113B" w:rsidR="00AA723A" w:rsidRPr="00616C8C" w:rsidRDefault="00471CF3" w:rsidP="001A2054">
      <w:pPr>
        <w:pStyle w:val="IOSbodytext2017"/>
        <w:rPr>
          <w:b/>
        </w:rPr>
      </w:pPr>
      <w:r w:rsidRPr="001A2054">
        <w:t xml:space="preserve">Provide students with a copy of </w:t>
      </w:r>
      <w:r w:rsidRPr="00616C8C">
        <w:t xml:space="preserve">the </w:t>
      </w:r>
      <w:r w:rsidRPr="00616C8C">
        <w:rPr>
          <w:b/>
        </w:rPr>
        <w:t xml:space="preserve">Stock characters in melodrama handout. </w:t>
      </w:r>
    </w:p>
    <w:p w14:paraId="3C554D2A" w14:textId="15D9854C" w:rsidR="00AA723A" w:rsidRDefault="00AA723A" w:rsidP="001A2054">
      <w:pPr>
        <w:pStyle w:val="IOSbodytext2017"/>
      </w:pPr>
      <w:r w:rsidRPr="00616C8C">
        <w:t>Students will:</w:t>
      </w:r>
    </w:p>
    <w:p w14:paraId="798B0C90" w14:textId="1BC84217" w:rsidR="001A2054" w:rsidRDefault="00471CF3" w:rsidP="00667FA3">
      <w:pPr>
        <w:pStyle w:val="IOSList1bullet2017"/>
      </w:pPr>
      <w:r>
        <w:t>re</w:t>
      </w:r>
      <w:r w:rsidR="003B19CA">
        <w:t>ad through</w:t>
      </w:r>
      <w:r>
        <w:t xml:space="preserve"> the information and highlight key points</w:t>
      </w:r>
    </w:p>
    <w:p w14:paraId="753F8760" w14:textId="015B406B" w:rsidR="00471CF3" w:rsidRDefault="00471CF3" w:rsidP="003B19CA">
      <w:pPr>
        <w:pStyle w:val="IOSList1bullet2017"/>
      </w:pPr>
      <w:r>
        <w:t xml:space="preserve">select one </w:t>
      </w:r>
      <w:r w:rsidRPr="001A2054">
        <w:rPr>
          <w:noProof/>
        </w:rPr>
        <w:t>character</w:t>
      </w:r>
      <w:r>
        <w:t xml:space="preserve"> and create a </w:t>
      </w:r>
      <w:r w:rsidR="00941089">
        <w:t>character</w:t>
      </w:r>
      <w:r>
        <w:t xml:space="preserve"> profile for one stock character</w:t>
      </w:r>
      <w:r w:rsidR="005045A6">
        <w:t xml:space="preserve"> using either the </w:t>
      </w:r>
      <w:r w:rsidR="005045A6" w:rsidRPr="001A2054">
        <w:rPr>
          <w:noProof/>
        </w:rPr>
        <w:t>resource</w:t>
      </w:r>
      <w:r w:rsidR="005045A6">
        <w:t xml:space="preserve"> prov</w:t>
      </w:r>
      <w:r w:rsidR="00941089">
        <w:t xml:space="preserve">ided or by using </w:t>
      </w:r>
      <w:hyperlink r:id="rId11" w:history="1">
        <w:proofErr w:type="spellStart"/>
        <w:r w:rsidR="00941089" w:rsidRPr="00667FA3">
          <w:rPr>
            <w:rStyle w:val="Hyperlink"/>
          </w:rPr>
          <w:t>Classtools.com’s</w:t>
        </w:r>
        <w:proofErr w:type="spellEnd"/>
        <w:r w:rsidR="00941089" w:rsidRPr="00667FA3">
          <w:rPr>
            <w:rStyle w:val="Hyperlink"/>
          </w:rPr>
          <w:t xml:space="preserve"> </w:t>
        </w:r>
        <w:r w:rsidR="00667FA3" w:rsidRPr="00667FA3">
          <w:rPr>
            <w:rStyle w:val="Hyperlink"/>
          </w:rPr>
          <w:t>Fakebook profile creator.</w:t>
        </w:r>
      </w:hyperlink>
    </w:p>
    <w:p w14:paraId="3904B0D5" w14:textId="5F85F6FC" w:rsidR="00544F98" w:rsidRPr="00706778" w:rsidRDefault="00471CF3" w:rsidP="003B19CA">
      <w:pPr>
        <w:pStyle w:val="IOSbodytext2017"/>
        <w:rPr>
          <w:rStyle w:val="normaltextrun"/>
        </w:rPr>
      </w:pPr>
      <w:r>
        <w:t xml:space="preserve">To extend </w:t>
      </w:r>
      <w:r w:rsidRPr="003B19CA">
        <w:t>students’</w:t>
      </w:r>
      <w:r>
        <w:t xml:space="preserve"> skills, you </w:t>
      </w:r>
      <w:r w:rsidRPr="003B19CA">
        <w:t>may</w:t>
      </w:r>
      <w:r>
        <w:t xml:space="preserve"> ask them to begin to </w:t>
      </w:r>
      <w:r w:rsidRPr="003B19CA">
        <w:rPr>
          <w:noProof/>
        </w:rPr>
        <w:t>physical</w:t>
      </w:r>
      <w:r w:rsidR="003B19CA" w:rsidRPr="003B19CA">
        <w:rPr>
          <w:noProof/>
        </w:rPr>
        <w:t>ly embody</w:t>
      </w:r>
      <w:r>
        <w:t xml:space="preserve"> their character and, as a class, hot seat (</w:t>
      </w:r>
      <w:r w:rsidRPr="003B19CA">
        <w:t>interview</w:t>
      </w:r>
      <w:r>
        <w:t xml:space="preserve">) the </w:t>
      </w:r>
      <w:r w:rsidRPr="00B11FB1">
        <w:rPr>
          <w:noProof/>
        </w:rPr>
        <w:t>character</w:t>
      </w:r>
      <w:r>
        <w:t>.</w:t>
      </w:r>
    </w:p>
    <w:p w14:paraId="6D351F50" w14:textId="5542323F" w:rsidR="00037B5E" w:rsidRDefault="003B19CA" w:rsidP="003B19CA">
      <w:pPr>
        <w:pStyle w:val="IOSHeader5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B</w:t>
      </w:r>
      <w:r w:rsidR="00037B5E">
        <w:rPr>
          <w:rStyle w:val="normaltextrun"/>
          <w:rFonts w:cs="Arial"/>
          <w:color w:val="000000"/>
          <w:shd w:val="clear" w:color="auto" w:fill="FFFFFF"/>
        </w:rPr>
        <w:t>uilding character</w:t>
      </w:r>
    </w:p>
    <w:p w14:paraId="06A68806" w14:textId="18F7C289" w:rsidR="00037B5E" w:rsidRPr="00037B5E" w:rsidRDefault="00037B5E" w:rsidP="003B19CA">
      <w:pPr>
        <w:pStyle w:val="IOSbodytext2017"/>
      </w:pPr>
      <w:r>
        <w:t xml:space="preserve">Introduce </w:t>
      </w:r>
      <w:r w:rsidRPr="003B19CA">
        <w:t>students</w:t>
      </w:r>
      <w:r>
        <w:t xml:space="preserve"> to the concept of stance and remind them that each person, stands and moves differently according to a range of factors, </w:t>
      </w:r>
      <w:r w:rsidRPr="003B19CA">
        <w:rPr>
          <w:noProof/>
        </w:rPr>
        <w:t>including</w:t>
      </w:r>
      <w:r>
        <w:t xml:space="preserve"> age, gender, status, strength and emotion</w:t>
      </w:r>
    </w:p>
    <w:p w14:paraId="21B75213" w14:textId="04171652" w:rsidR="00037B5E" w:rsidRDefault="00037B5E" w:rsidP="003B19CA">
      <w:pPr>
        <w:pStyle w:val="IOSbodytext2017"/>
      </w:pPr>
      <w:r>
        <w:t xml:space="preserve">Students will: </w:t>
      </w:r>
    </w:p>
    <w:p w14:paraId="7A17F4CB" w14:textId="1D1E7C0F" w:rsidR="00037B5E" w:rsidRDefault="00037B5E" w:rsidP="00037B5E">
      <w:pPr>
        <w:pStyle w:val="IOSList1bullet2017"/>
      </w:pPr>
      <w:r>
        <w:t xml:space="preserve">find </w:t>
      </w:r>
      <w:r w:rsidR="003B19CA">
        <w:t xml:space="preserve">a </w:t>
      </w:r>
      <w:r>
        <w:t>space in the room and adopt a neutral position</w:t>
      </w:r>
    </w:p>
    <w:p w14:paraId="402064B9" w14:textId="5CB5718D" w:rsidR="00037B5E" w:rsidRDefault="00037B5E" w:rsidP="00544F98">
      <w:pPr>
        <w:pStyle w:val="IOSList1bullet2017"/>
      </w:pPr>
      <w:r>
        <w:t xml:space="preserve">think of one character and slowly </w:t>
      </w:r>
      <w:proofErr w:type="spellStart"/>
      <w:r>
        <w:t>internalise</w:t>
      </w:r>
      <w:proofErr w:type="spellEnd"/>
      <w:r>
        <w:t xml:space="preserve"> this character</w:t>
      </w:r>
      <w:r w:rsidR="00E353CC">
        <w:t xml:space="preserve"> by following their teacher’s prompting questions</w:t>
      </w:r>
      <w:r w:rsidR="003B19CA">
        <w:t xml:space="preserve"> below</w:t>
      </w:r>
    </w:p>
    <w:p w14:paraId="00075E95" w14:textId="5C887D85" w:rsidR="00E353CC" w:rsidRDefault="003B19CA" w:rsidP="00E353CC">
      <w:pPr>
        <w:pStyle w:val="IOSList2bullet2017"/>
      </w:pPr>
      <w:r>
        <w:rPr>
          <w:noProof/>
        </w:rPr>
        <w:t>W</w:t>
      </w:r>
      <w:r w:rsidR="00E353CC" w:rsidRPr="003B19CA">
        <w:rPr>
          <w:noProof/>
        </w:rPr>
        <w:t>hat</w:t>
      </w:r>
      <w:r w:rsidR="00E353CC">
        <w:t xml:space="preserve"> is this character thinking </w:t>
      </w:r>
      <w:r w:rsidR="00E353CC" w:rsidRPr="00B11FB1">
        <w:rPr>
          <w:noProof/>
        </w:rPr>
        <w:t>about</w:t>
      </w:r>
      <w:r w:rsidR="00E353CC">
        <w:t>?</w:t>
      </w:r>
    </w:p>
    <w:p w14:paraId="2AA099B3" w14:textId="47EEA850" w:rsidR="00E353CC" w:rsidRDefault="003B19CA" w:rsidP="00E353CC">
      <w:pPr>
        <w:pStyle w:val="IOSList2bullet2017"/>
      </w:pPr>
      <w:r>
        <w:rPr>
          <w:noProof/>
        </w:rPr>
        <w:t>W</w:t>
      </w:r>
      <w:r w:rsidR="00E353CC" w:rsidRPr="003B19CA">
        <w:rPr>
          <w:noProof/>
        </w:rPr>
        <w:t>hat</w:t>
      </w:r>
      <w:r w:rsidR="00E353CC">
        <w:t xml:space="preserve"> is their breathing pattern </w:t>
      </w:r>
      <w:r w:rsidR="00E353CC" w:rsidRPr="00B11FB1">
        <w:rPr>
          <w:noProof/>
        </w:rPr>
        <w:t>like</w:t>
      </w:r>
      <w:r w:rsidR="00E353CC">
        <w:t>?</w:t>
      </w:r>
    </w:p>
    <w:p w14:paraId="680CAAE4" w14:textId="32B3D160" w:rsidR="00E353CC" w:rsidRDefault="003B19CA" w:rsidP="00E353CC">
      <w:pPr>
        <w:pStyle w:val="IOSList2bullet2017"/>
      </w:pPr>
      <w:r>
        <w:rPr>
          <w:noProof/>
        </w:rPr>
        <w:t>W</w:t>
      </w:r>
      <w:r w:rsidR="00E353CC" w:rsidRPr="003B19CA">
        <w:rPr>
          <w:noProof/>
        </w:rPr>
        <w:t>here</w:t>
      </w:r>
      <w:r w:rsidR="00E353CC">
        <w:t xml:space="preserve"> is their eye-level/focus?</w:t>
      </w:r>
    </w:p>
    <w:p w14:paraId="49537548" w14:textId="10CF6755" w:rsidR="006C7C05" w:rsidRDefault="003B19CA" w:rsidP="006C7C05">
      <w:pPr>
        <w:pStyle w:val="IOSList2bullet2017"/>
      </w:pPr>
      <w:r>
        <w:rPr>
          <w:noProof/>
        </w:rPr>
        <w:t>A</w:t>
      </w:r>
      <w:r w:rsidRPr="003B19CA">
        <w:rPr>
          <w:noProof/>
        </w:rPr>
        <w:t>re</w:t>
      </w:r>
      <w:r w:rsidR="00E353CC">
        <w:t xml:space="preserve"> there any parts of their body that feel different to the rest?</w:t>
      </w:r>
    </w:p>
    <w:p w14:paraId="101BA60B" w14:textId="2AE20CC4" w:rsidR="00037B5E" w:rsidRDefault="00037B5E" w:rsidP="00544F98">
      <w:pPr>
        <w:pStyle w:val="IOSList1bullet2017"/>
      </w:pPr>
      <w:r w:rsidRPr="003B19CA">
        <w:rPr>
          <w:noProof/>
        </w:rPr>
        <w:t>be</w:t>
      </w:r>
      <w:r>
        <w:t xml:space="preserve"> guided </w:t>
      </w:r>
      <w:r w:rsidR="00E353CC">
        <w:t xml:space="preserve">to move and adjust their </w:t>
      </w:r>
      <w:r w:rsidR="00E353CC" w:rsidRPr="003B19CA">
        <w:rPr>
          <w:noProof/>
        </w:rPr>
        <w:t>physical</w:t>
      </w:r>
      <w:r w:rsidR="00E353CC">
        <w:t xml:space="preserve"> stance </w:t>
      </w:r>
      <w:r>
        <w:t>by</w:t>
      </w:r>
      <w:r w:rsidR="00E353CC">
        <w:t xml:space="preserve"> following</w:t>
      </w:r>
      <w:r>
        <w:t xml:space="preserve"> their teacher</w:t>
      </w:r>
      <w:r w:rsidR="00E353CC">
        <w:t>’s prompting questions</w:t>
      </w:r>
      <w:r w:rsidR="003B19CA">
        <w:t xml:space="preserve"> below</w:t>
      </w:r>
    </w:p>
    <w:p w14:paraId="0FBDAFF1" w14:textId="1D3C1E72" w:rsidR="00037B5E" w:rsidRDefault="003B19CA" w:rsidP="00037B5E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037B5E" w:rsidRPr="003B19CA">
        <w:rPr>
          <w:rStyle w:val="normaltextrun"/>
          <w:noProof/>
        </w:rPr>
        <w:t>ow</w:t>
      </w:r>
      <w:r w:rsidR="00037B5E">
        <w:rPr>
          <w:rStyle w:val="normaltextrun"/>
        </w:rPr>
        <w:t xml:space="preserve"> does this character stand</w:t>
      </w:r>
      <w:r w:rsidR="00E353CC">
        <w:rPr>
          <w:rStyle w:val="normaltextrun"/>
        </w:rPr>
        <w:t xml:space="preserve"> when they are relaxed</w:t>
      </w:r>
      <w:r w:rsidR="00037B5E">
        <w:rPr>
          <w:rStyle w:val="normaltextrun"/>
        </w:rPr>
        <w:t>?</w:t>
      </w:r>
    </w:p>
    <w:p w14:paraId="15DB3863" w14:textId="643398B5" w:rsidR="00037B5E" w:rsidRDefault="003B19CA" w:rsidP="00037B5E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E353CC" w:rsidRPr="003B19CA">
        <w:rPr>
          <w:rStyle w:val="normaltextrun"/>
          <w:noProof/>
        </w:rPr>
        <w:t>ow</w:t>
      </w:r>
      <w:r w:rsidR="00E353CC">
        <w:rPr>
          <w:rStyle w:val="normaltextrun"/>
        </w:rPr>
        <w:t xml:space="preserve"> does this character </w:t>
      </w:r>
      <w:r w:rsidR="00E353CC" w:rsidRPr="003B19CA">
        <w:rPr>
          <w:rStyle w:val="normaltextrun"/>
          <w:noProof/>
        </w:rPr>
        <w:t>stand</w:t>
      </w:r>
      <w:r w:rsidR="00E353CC">
        <w:rPr>
          <w:rStyle w:val="normaltextrun"/>
        </w:rPr>
        <w:t xml:space="preserve"> when they are afraid?</w:t>
      </w:r>
    </w:p>
    <w:p w14:paraId="4EF0852C" w14:textId="3E210709" w:rsidR="00E353CC" w:rsidRDefault="003B19CA" w:rsidP="00037B5E">
      <w:pPr>
        <w:pStyle w:val="IOSList2bullet2017"/>
        <w:rPr>
          <w:rStyle w:val="normaltextrun"/>
        </w:rPr>
      </w:pPr>
      <w:r w:rsidRPr="003B19CA">
        <w:rPr>
          <w:rStyle w:val="normaltextrun"/>
          <w:noProof/>
        </w:rPr>
        <w:t>H</w:t>
      </w:r>
      <w:r w:rsidR="00E353CC" w:rsidRPr="003B19CA">
        <w:rPr>
          <w:rStyle w:val="normaltextrun"/>
          <w:noProof/>
        </w:rPr>
        <w:t>ow</w:t>
      </w:r>
      <w:r w:rsidR="00E353CC">
        <w:rPr>
          <w:rStyle w:val="normaltextrun"/>
        </w:rPr>
        <w:t xml:space="preserve"> does this character stand when they fearless?</w:t>
      </w:r>
    </w:p>
    <w:p w14:paraId="38A8B89A" w14:textId="65696EEA" w:rsidR="004862F1" w:rsidRDefault="003B19CA" w:rsidP="004862F1">
      <w:pPr>
        <w:pStyle w:val="IOSList2bullet2017"/>
        <w:rPr>
          <w:rStyle w:val="normaltextrun"/>
        </w:rPr>
      </w:pPr>
      <w:r w:rsidRPr="003B19CA">
        <w:rPr>
          <w:rStyle w:val="normaltextrun"/>
          <w:noProof/>
        </w:rPr>
        <w:t>H</w:t>
      </w:r>
      <w:r w:rsidR="00E353CC" w:rsidRPr="003B19CA">
        <w:rPr>
          <w:rStyle w:val="normaltextrun"/>
          <w:noProof/>
        </w:rPr>
        <w:t>ow</w:t>
      </w:r>
      <w:r w:rsidR="00E353CC">
        <w:rPr>
          <w:rStyle w:val="normaltextrun"/>
        </w:rPr>
        <w:t xml:space="preserve"> does this character </w:t>
      </w:r>
      <w:r w:rsidR="00E353CC" w:rsidRPr="003B19CA">
        <w:rPr>
          <w:rStyle w:val="normaltextrun"/>
          <w:noProof/>
        </w:rPr>
        <w:t>stand</w:t>
      </w:r>
      <w:r w:rsidR="00E353CC">
        <w:rPr>
          <w:rStyle w:val="normaltextrun"/>
        </w:rPr>
        <w:t xml:space="preserve"> when they </w:t>
      </w:r>
      <w:r w:rsidR="00E353CC" w:rsidRPr="003B19CA">
        <w:rPr>
          <w:rStyle w:val="normaltextrun"/>
          <w:noProof/>
        </w:rPr>
        <w:t>are oppressed</w:t>
      </w:r>
      <w:r w:rsidR="00E353CC">
        <w:rPr>
          <w:rStyle w:val="normaltextrun"/>
        </w:rPr>
        <w:t>?</w:t>
      </w:r>
    </w:p>
    <w:p w14:paraId="7B271061" w14:textId="79E1ACD5" w:rsidR="00E353CC" w:rsidRDefault="004862F1" w:rsidP="004862F1">
      <w:pPr>
        <w:pStyle w:val="IOSList1bullet2017"/>
        <w:rPr>
          <w:rStyle w:val="normaltextrun"/>
        </w:rPr>
      </w:pPr>
      <w:r w:rsidRPr="003B19CA">
        <w:rPr>
          <w:rStyle w:val="normaltextrun"/>
          <w:noProof/>
        </w:rPr>
        <w:t>cycle</w:t>
      </w:r>
      <w:r>
        <w:rPr>
          <w:rStyle w:val="normaltextrun"/>
        </w:rPr>
        <w:t xml:space="preserve"> through these stances and store them in their muscle memory</w:t>
      </w:r>
    </w:p>
    <w:p w14:paraId="1C467D5F" w14:textId="4A6D09CB" w:rsidR="004862F1" w:rsidRDefault="004862F1" w:rsidP="00E353CC">
      <w:pPr>
        <w:pStyle w:val="IOSList1bullet2017"/>
      </w:pPr>
      <w:r w:rsidRPr="003B19CA">
        <w:rPr>
          <w:rStyle w:val="normaltextrun"/>
          <w:noProof/>
        </w:rPr>
        <w:lastRenderedPageBreak/>
        <w:t>develop</w:t>
      </w:r>
      <w:r>
        <w:rPr>
          <w:rStyle w:val="normaltextrun"/>
        </w:rPr>
        <w:t xml:space="preserve"> a specific character walk </w:t>
      </w:r>
      <w:r>
        <w:t>by following their teacher’s prompting questions</w:t>
      </w:r>
      <w:r w:rsidR="003B19CA">
        <w:t xml:space="preserve"> below</w:t>
      </w:r>
    </w:p>
    <w:p w14:paraId="05FF612B" w14:textId="21FB03D8" w:rsidR="004862F1" w:rsidRDefault="003B19CA" w:rsidP="004862F1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6C7C05" w:rsidRPr="003B19CA">
        <w:rPr>
          <w:rStyle w:val="normaltextrun"/>
          <w:noProof/>
        </w:rPr>
        <w:t>ow</w:t>
      </w:r>
      <w:r w:rsidR="006C7C05">
        <w:rPr>
          <w:rStyle w:val="normaltextrun"/>
        </w:rPr>
        <w:t xml:space="preserve"> </w:t>
      </w:r>
      <w:r w:rsidR="006C7C05" w:rsidRPr="00B11FB1">
        <w:rPr>
          <w:rStyle w:val="normaltextrun"/>
          <w:noProof/>
        </w:rPr>
        <w:t>big</w:t>
      </w:r>
      <w:r w:rsidR="006C7C05">
        <w:rPr>
          <w:rStyle w:val="normaltextrun"/>
        </w:rPr>
        <w:t xml:space="preserve"> are the steps your character takes?</w:t>
      </w:r>
    </w:p>
    <w:p w14:paraId="180A79A7" w14:textId="44F23F13" w:rsidR="006C7C05" w:rsidRDefault="003B19CA" w:rsidP="004862F1">
      <w:pPr>
        <w:pStyle w:val="IOSList2bullet2017"/>
        <w:rPr>
          <w:rStyle w:val="normaltextrun"/>
        </w:rPr>
      </w:pPr>
      <w:r w:rsidRPr="003B19CA">
        <w:rPr>
          <w:rStyle w:val="normaltextrun"/>
          <w:noProof/>
        </w:rPr>
        <w:t>H</w:t>
      </w:r>
      <w:r w:rsidR="006C7C05" w:rsidRPr="003B19CA">
        <w:rPr>
          <w:rStyle w:val="normaltextrun"/>
          <w:noProof/>
        </w:rPr>
        <w:t>ow</w:t>
      </w:r>
      <w:r w:rsidR="006C7C05">
        <w:rPr>
          <w:rStyle w:val="normaltextrun"/>
        </w:rPr>
        <w:t xml:space="preserve"> </w:t>
      </w:r>
      <w:r w:rsidR="006C7C05" w:rsidRPr="003B19CA">
        <w:rPr>
          <w:rStyle w:val="normaltextrun"/>
          <w:noProof/>
        </w:rPr>
        <w:t>heavy/light are</w:t>
      </w:r>
      <w:r w:rsidR="006C7C05">
        <w:rPr>
          <w:rStyle w:val="normaltextrun"/>
        </w:rPr>
        <w:t xml:space="preserve"> their steps?</w:t>
      </w:r>
    </w:p>
    <w:p w14:paraId="1BCCDE7E" w14:textId="7CD304B4" w:rsidR="006C7C05" w:rsidRDefault="003B19CA" w:rsidP="004862F1">
      <w:pPr>
        <w:pStyle w:val="IOSList2bullet2017"/>
        <w:rPr>
          <w:rStyle w:val="normaltextrun"/>
        </w:rPr>
      </w:pPr>
      <w:r w:rsidRPr="003B19CA">
        <w:rPr>
          <w:rStyle w:val="normaltextrun"/>
          <w:noProof/>
        </w:rPr>
        <w:t>W</w:t>
      </w:r>
      <w:r w:rsidR="006C7C05" w:rsidRPr="003B19CA">
        <w:rPr>
          <w:rStyle w:val="normaltextrun"/>
          <w:noProof/>
        </w:rPr>
        <w:t>hat</w:t>
      </w:r>
      <w:r w:rsidR="006C7C05">
        <w:rPr>
          <w:rStyle w:val="normaltextrun"/>
        </w:rPr>
        <w:t xml:space="preserve"> part of their body breaks the space first?</w:t>
      </w:r>
    </w:p>
    <w:p w14:paraId="43638582" w14:textId="49C09E77" w:rsidR="006C7C05" w:rsidRDefault="003B19CA" w:rsidP="004862F1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W</w:t>
      </w:r>
      <w:r w:rsidR="006C7C05" w:rsidRPr="003B19CA">
        <w:rPr>
          <w:rStyle w:val="normaltextrun"/>
          <w:noProof/>
        </w:rPr>
        <w:t>here</w:t>
      </w:r>
      <w:r w:rsidR="006C7C05">
        <w:rPr>
          <w:rStyle w:val="normaltextrun"/>
        </w:rPr>
        <w:t xml:space="preserve"> is their focus as they walk?</w:t>
      </w:r>
    </w:p>
    <w:p w14:paraId="16E73AC7" w14:textId="02E014B0" w:rsidR="006C7C05" w:rsidRDefault="003B19CA" w:rsidP="004862F1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6C7C05" w:rsidRPr="003B19CA">
        <w:rPr>
          <w:rStyle w:val="normaltextrun"/>
          <w:noProof/>
        </w:rPr>
        <w:t>ow</w:t>
      </w:r>
      <w:r w:rsidR="006C7C05">
        <w:rPr>
          <w:rStyle w:val="normaltextrun"/>
        </w:rPr>
        <w:t xml:space="preserve"> do your limbs move as you walk?</w:t>
      </w:r>
    </w:p>
    <w:p w14:paraId="4344C4FA" w14:textId="59A7F8DB" w:rsidR="006C7C05" w:rsidRDefault="003B19CA" w:rsidP="00CA7CAA">
      <w:pPr>
        <w:pStyle w:val="IOSList1bullet2017"/>
        <w:rPr>
          <w:rStyle w:val="normaltextrun"/>
        </w:rPr>
      </w:pPr>
      <w:r>
        <w:rPr>
          <w:rStyle w:val="normaltextrun"/>
        </w:rPr>
        <w:t>e</w:t>
      </w:r>
      <w:r w:rsidR="00CA7CAA">
        <w:rPr>
          <w:rStyle w:val="normaltextrun"/>
        </w:rPr>
        <w:t xml:space="preserve">xperiment with how </w:t>
      </w:r>
      <w:r w:rsidR="00CA7CAA" w:rsidRPr="003B19CA">
        <w:rPr>
          <w:rStyle w:val="normaltextrun"/>
          <w:noProof/>
        </w:rPr>
        <w:t xml:space="preserve">their </w:t>
      </w:r>
      <w:r w:rsidRPr="003B19CA">
        <w:rPr>
          <w:rStyle w:val="normaltextrun"/>
          <w:noProof/>
        </w:rPr>
        <w:t xml:space="preserve">character walk changing accordingly to reflect the emotions and situations </w:t>
      </w:r>
      <w:r>
        <w:rPr>
          <w:rStyle w:val="normaltextrun"/>
          <w:noProof/>
        </w:rPr>
        <w:t>guided by the questions below</w:t>
      </w:r>
    </w:p>
    <w:p w14:paraId="48FB6843" w14:textId="6F3864BC" w:rsidR="00CA7CAA" w:rsidRDefault="003B19CA" w:rsidP="00CA7CAA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CA7CAA" w:rsidRPr="003B19CA">
        <w:rPr>
          <w:rStyle w:val="normaltextrun"/>
          <w:noProof/>
        </w:rPr>
        <w:t>ow</w:t>
      </w:r>
      <w:r w:rsidR="00CA7CAA">
        <w:rPr>
          <w:rStyle w:val="normaltextrun"/>
        </w:rPr>
        <w:t xml:space="preserve"> does your </w:t>
      </w:r>
      <w:r w:rsidR="00CA7CAA" w:rsidRPr="003B19CA">
        <w:rPr>
          <w:rStyle w:val="normaltextrun"/>
          <w:noProof/>
        </w:rPr>
        <w:t>character</w:t>
      </w:r>
      <w:r w:rsidR="00CA7CAA">
        <w:rPr>
          <w:rStyle w:val="normaltextrun"/>
        </w:rPr>
        <w:t xml:space="preserve"> walk change when happy?</w:t>
      </w:r>
    </w:p>
    <w:p w14:paraId="1B510346" w14:textId="12B9DA1E" w:rsidR="00CA7CAA" w:rsidRPr="00037B5E" w:rsidRDefault="003B19CA" w:rsidP="00CA7CAA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CA7CAA" w:rsidRPr="003B19CA">
        <w:rPr>
          <w:rStyle w:val="normaltextrun"/>
          <w:noProof/>
        </w:rPr>
        <w:t>ow</w:t>
      </w:r>
      <w:r w:rsidR="00CA7CAA">
        <w:rPr>
          <w:rStyle w:val="normaltextrun"/>
        </w:rPr>
        <w:t xml:space="preserve"> does your character walk change when panicked?</w:t>
      </w:r>
    </w:p>
    <w:p w14:paraId="3090CE0D" w14:textId="0D6AA030" w:rsidR="00CA7CAA" w:rsidRPr="00037B5E" w:rsidRDefault="003B19CA" w:rsidP="00CA7CAA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CA7CAA" w:rsidRPr="003B19CA">
        <w:rPr>
          <w:rStyle w:val="normaltextrun"/>
          <w:noProof/>
        </w:rPr>
        <w:t>ow</w:t>
      </w:r>
      <w:r w:rsidR="00CA7CAA">
        <w:rPr>
          <w:rStyle w:val="normaltextrun"/>
        </w:rPr>
        <w:t xml:space="preserve"> does your character walk change when afraid?</w:t>
      </w:r>
    </w:p>
    <w:p w14:paraId="318A9172" w14:textId="6D99FE17" w:rsidR="00CA7CAA" w:rsidRPr="00037B5E" w:rsidRDefault="003B19CA" w:rsidP="00CA7CAA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CA7CAA" w:rsidRPr="003B19CA">
        <w:rPr>
          <w:rStyle w:val="normaltextrun"/>
          <w:noProof/>
        </w:rPr>
        <w:t>ow</w:t>
      </w:r>
      <w:r w:rsidR="00CA7CAA">
        <w:rPr>
          <w:rStyle w:val="normaltextrun"/>
        </w:rPr>
        <w:t xml:space="preserve"> does your character walk change when defeated?</w:t>
      </w:r>
    </w:p>
    <w:p w14:paraId="7FCB036E" w14:textId="41C2F8CC" w:rsidR="00CA7CAA" w:rsidRDefault="003B19CA" w:rsidP="00CA7CAA">
      <w:pPr>
        <w:pStyle w:val="IOSList2bullet2017"/>
        <w:rPr>
          <w:rStyle w:val="normaltextrun"/>
        </w:rPr>
      </w:pPr>
      <w:r>
        <w:rPr>
          <w:rStyle w:val="normaltextrun"/>
          <w:noProof/>
        </w:rPr>
        <w:t>H</w:t>
      </w:r>
      <w:r w:rsidR="00CA7CAA" w:rsidRPr="003B19CA">
        <w:rPr>
          <w:rStyle w:val="normaltextrun"/>
          <w:noProof/>
        </w:rPr>
        <w:t>ow</w:t>
      </w:r>
      <w:r w:rsidR="00CA7CAA">
        <w:rPr>
          <w:rStyle w:val="normaltextrun"/>
        </w:rPr>
        <w:t xml:space="preserve"> does your character walk change when triumphant?</w:t>
      </w:r>
    </w:p>
    <w:p w14:paraId="7B5231E4" w14:textId="5D1F17F1" w:rsidR="00CA7CAA" w:rsidRPr="00037B5E" w:rsidRDefault="003B19CA" w:rsidP="003B19CA">
      <w:pPr>
        <w:pStyle w:val="IOSList1bullet2017"/>
        <w:rPr>
          <w:rStyle w:val="normaltextrun"/>
        </w:rPr>
      </w:pPr>
      <w:r w:rsidRPr="003B19CA">
        <w:rPr>
          <w:rStyle w:val="normaltextrun"/>
          <w:noProof/>
        </w:rPr>
        <w:t>e</w:t>
      </w:r>
      <w:r w:rsidR="002F5A95" w:rsidRPr="003B19CA">
        <w:rPr>
          <w:rStyle w:val="normaltextrun"/>
          <w:noProof/>
        </w:rPr>
        <w:t>xperiment</w:t>
      </w:r>
      <w:r w:rsidR="00AE1FB4">
        <w:rPr>
          <w:rStyle w:val="normaltextrun"/>
        </w:rPr>
        <w:t xml:space="preserve"> with how their character interacts with other characters </w:t>
      </w:r>
      <w:r>
        <w:rPr>
          <w:rStyle w:val="normaltextrun"/>
        </w:rPr>
        <w:t xml:space="preserve">when walking around </w:t>
      </w:r>
      <w:r w:rsidR="00AE1FB4">
        <w:rPr>
          <w:rStyle w:val="normaltextrun"/>
        </w:rPr>
        <w:t>the space</w:t>
      </w:r>
      <w:r>
        <w:rPr>
          <w:rStyle w:val="normaltextrun"/>
        </w:rPr>
        <w:t>.</w:t>
      </w:r>
      <w:r w:rsidR="00AE1FB4">
        <w:rPr>
          <w:rStyle w:val="normaltextrun"/>
        </w:rPr>
        <w:t xml:space="preserve"> </w:t>
      </w:r>
    </w:p>
    <w:p w14:paraId="27C53315" w14:textId="513FFEC6" w:rsidR="00544F98" w:rsidRDefault="003B19CA" w:rsidP="003B19CA">
      <w:pPr>
        <w:pStyle w:val="IOSHeader52017"/>
        <w:rPr>
          <w:rStyle w:val="normaltextrun"/>
          <w:rFonts w:cs="Arial"/>
          <w:color w:val="000000"/>
          <w:shd w:val="clear" w:color="auto" w:fill="FFFFFF"/>
        </w:rPr>
      </w:pPr>
      <w:r w:rsidRPr="003B19CA">
        <w:rPr>
          <w:rStyle w:val="normaltextrun"/>
          <w:rFonts w:cs="Arial"/>
          <w:color w:val="000000"/>
          <w:shd w:val="clear" w:color="auto" w:fill="FFFFFF"/>
        </w:rPr>
        <w:t>R</w:t>
      </w:r>
      <w:r w:rsidR="00544F98" w:rsidRPr="003B19CA">
        <w:rPr>
          <w:rStyle w:val="normaltextrun"/>
          <w:rFonts w:cs="Arial"/>
          <w:color w:val="000000"/>
          <w:shd w:val="clear" w:color="auto" w:fill="FFFFFF"/>
        </w:rPr>
        <w:t>eflection</w:t>
      </w:r>
    </w:p>
    <w:p w14:paraId="1C7A2327" w14:textId="59A1BEAF" w:rsidR="00544F98" w:rsidRDefault="00544F98" w:rsidP="003B19CA">
      <w:pPr>
        <w:pStyle w:val="IOSbodytext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Students will:</w:t>
      </w:r>
    </w:p>
    <w:p w14:paraId="7072773E" w14:textId="797721F7" w:rsidR="009B5412" w:rsidRDefault="009B5412" w:rsidP="00941089">
      <w:pPr>
        <w:pStyle w:val="IOSList1bullet2017"/>
      </w:pPr>
      <w:r w:rsidRPr="00B11FB1">
        <w:rPr>
          <w:noProof/>
        </w:rPr>
        <w:t>discuss</w:t>
      </w:r>
      <w:r>
        <w:t xml:space="preserve"> if the gender norms used in melodrama reflect contemporary culture and the impacts it might have if the gender roles </w:t>
      </w:r>
      <w:r w:rsidRPr="00B11FB1">
        <w:rPr>
          <w:noProof/>
        </w:rPr>
        <w:t>were reversed</w:t>
      </w:r>
    </w:p>
    <w:p w14:paraId="0ABF8276" w14:textId="67859107" w:rsidR="00941089" w:rsidRDefault="00941089" w:rsidP="00941089">
      <w:pPr>
        <w:pStyle w:val="IOSList1bullet2017"/>
      </w:pPr>
      <w:r>
        <w:t xml:space="preserve">write a creative writing piece that </w:t>
      </w:r>
      <w:r w:rsidR="009B5412">
        <w:t>swaps the male and female gender roles using</w:t>
      </w:r>
      <w:r>
        <w:t xml:space="preserve"> </w:t>
      </w:r>
      <w:r w:rsidRPr="00B11FB1">
        <w:rPr>
          <w:noProof/>
        </w:rPr>
        <w:t>a simple</w:t>
      </w:r>
      <w:r>
        <w:t xml:space="preserve"> narrative and </w:t>
      </w:r>
      <w:r w:rsidR="009B5412">
        <w:t xml:space="preserve">employing </w:t>
      </w:r>
      <w:r>
        <w:t xml:space="preserve">stock characters often </w:t>
      </w:r>
      <w:r w:rsidR="009B5412">
        <w:t>evident</w:t>
      </w:r>
      <w:r>
        <w:t xml:space="preserve"> in </w:t>
      </w:r>
      <w:r w:rsidRPr="003B19CA">
        <w:rPr>
          <w:noProof/>
        </w:rPr>
        <w:t>melodrama</w:t>
      </w:r>
    </w:p>
    <w:p w14:paraId="791ABADD" w14:textId="62807093" w:rsidR="00544AB3" w:rsidRDefault="00941089" w:rsidP="00706778">
      <w:pPr>
        <w:pStyle w:val="IOSList1bullet2017"/>
      </w:pPr>
      <w:r>
        <w:t xml:space="preserve">read their writing aloud and discuss how the </w:t>
      </w:r>
      <w:r w:rsidR="009B5412">
        <w:t>change in the character’s gender influences the audience’s journey</w:t>
      </w:r>
      <w:r w:rsidR="003B19CA">
        <w:t>.</w:t>
      </w:r>
    </w:p>
    <w:p w14:paraId="6602AB77" w14:textId="77777777" w:rsidR="00706778" w:rsidRPr="00706778" w:rsidRDefault="00706778" w:rsidP="00706778">
      <w:pPr>
        <w:pStyle w:val="IOSList1bullet2017"/>
        <w:numPr>
          <w:ilvl w:val="0"/>
          <w:numId w:val="0"/>
        </w:numPr>
        <w:ind w:left="720"/>
      </w:pPr>
    </w:p>
    <w:p w14:paraId="0472D57E" w14:textId="5B22203B" w:rsidR="00AE1DE2" w:rsidRDefault="393319B4" w:rsidP="003B19CA">
      <w:pPr>
        <w:pStyle w:val="IOSHeader42017"/>
      </w:pPr>
      <w:r>
        <w:t>Differentiation</w:t>
      </w:r>
    </w:p>
    <w:p w14:paraId="4474FEF1" w14:textId="0F194BAA" w:rsidR="00AE1DE2" w:rsidRDefault="008F30AA" w:rsidP="003B19CA">
      <w:pPr>
        <w:pStyle w:val="IOSHeader52017"/>
      </w:pPr>
      <w:r>
        <w:t xml:space="preserve">Extension </w:t>
      </w:r>
    </w:p>
    <w:p w14:paraId="66145150" w14:textId="6A0E6D90" w:rsidR="00951907" w:rsidRDefault="00FC40FE" w:rsidP="002E17D7">
      <w:pPr>
        <w:pStyle w:val="IOSbodytext"/>
      </w:pPr>
      <w:r>
        <w:t xml:space="preserve">Students </w:t>
      </w:r>
      <w:r w:rsidR="003B19CA">
        <w:t>could</w:t>
      </w:r>
      <w:r w:rsidR="00951907">
        <w:t>:</w:t>
      </w:r>
    </w:p>
    <w:p w14:paraId="7ED7B5CE" w14:textId="7EB24567" w:rsidR="00941089" w:rsidRDefault="00941579" w:rsidP="003B19CA">
      <w:pPr>
        <w:pStyle w:val="IOSList1bullet2017"/>
      </w:pPr>
      <w:r w:rsidRPr="002D0FC7">
        <w:rPr>
          <w:noProof/>
        </w:rPr>
        <w:t>identify</w:t>
      </w:r>
      <w:r>
        <w:t xml:space="preserve"> and discuss how the stock characters of </w:t>
      </w:r>
      <w:r w:rsidR="003B19CA">
        <w:rPr>
          <w:noProof/>
        </w:rPr>
        <w:t>C</w:t>
      </w:r>
      <w:r w:rsidRPr="003B19CA">
        <w:rPr>
          <w:noProof/>
        </w:rPr>
        <w:t>ommedia</w:t>
      </w:r>
      <w:r>
        <w:t xml:space="preserve"> </w:t>
      </w:r>
      <w:r w:rsidRPr="00B11FB1">
        <w:rPr>
          <w:noProof/>
        </w:rPr>
        <w:t>de</w:t>
      </w:r>
      <w:r w:rsidR="00B11FB1" w:rsidRPr="00B11FB1">
        <w:rPr>
          <w:noProof/>
        </w:rPr>
        <w:t>l</w:t>
      </w:r>
      <w:r w:rsidRPr="00B11FB1">
        <w:rPr>
          <w:noProof/>
        </w:rPr>
        <w:t>l’arte</w:t>
      </w:r>
      <w:r>
        <w:t xml:space="preserve"> are evident in the television series The Simpsons</w:t>
      </w:r>
      <w:r w:rsidR="00B11FB1">
        <w:t>. What is the connection between Commedia Dell’arte and Melodrama?</w:t>
      </w:r>
    </w:p>
    <w:p w14:paraId="04FB346A" w14:textId="50779271" w:rsidR="00D42F9A" w:rsidRDefault="003B19CA" w:rsidP="00D42F9A">
      <w:pPr>
        <w:pStyle w:val="IOSList1bullet2017"/>
      </w:pPr>
      <w:r w:rsidRPr="002D0FC7">
        <w:rPr>
          <w:noProof/>
        </w:rPr>
        <w:lastRenderedPageBreak/>
        <w:t>research</w:t>
      </w:r>
      <w:r>
        <w:t xml:space="preserve"> and </w:t>
      </w:r>
      <w:r w:rsidR="00941579">
        <w:t>use Laban’s effort analysis to assist in the creation and physicalisation of their stock characters</w:t>
      </w:r>
    </w:p>
    <w:p w14:paraId="6831E1D2" w14:textId="031511B0" w:rsidR="00941579" w:rsidRDefault="003B19CA" w:rsidP="00D42F9A">
      <w:pPr>
        <w:pStyle w:val="IOSList1bullet2017"/>
      </w:pPr>
      <w:r>
        <w:t>h</w:t>
      </w:r>
      <w:r w:rsidR="00941579">
        <w:t xml:space="preserve">ot </w:t>
      </w:r>
      <w:r>
        <w:t>s</w:t>
      </w:r>
      <w:r w:rsidR="00941579">
        <w:t>eat stock characters created using the Fakebook resource provided</w:t>
      </w:r>
    </w:p>
    <w:p w14:paraId="261254C6" w14:textId="33ED1197" w:rsidR="007F599F" w:rsidRDefault="00941579" w:rsidP="003B19CA">
      <w:pPr>
        <w:pStyle w:val="IOSList1bullet2017"/>
      </w:pPr>
      <w:r>
        <w:t xml:space="preserve">develop short improvised scenes that </w:t>
      </w:r>
      <w:proofErr w:type="spellStart"/>
      <w:r>
        <w:t>utilise</w:t>
      </w:r>
      <w:proofErr w:type="spellEnd"/>
      <w:r>
        <w:t xml:space="preserve"> the stock characters of melodrama</w:t>
      </w:r>
      <w:r w:rsidR="003B19CA">
        <w:t>.</w:t>
      </w:r>
    </w:p>
    <w:p w14:paraId="10513F68" w14:textId="3AE4F3C2" w:rsidR="00AE1DE2" w:rsidRDefault="0018636D" w:rsidP="003B19CA">
      <w:pPr>
        <w:pStyle w:val="IOSHeader52017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57F9" w14:paraId="4BDA079C" w14:textId="77777777" w:rsidTr="00122919">
        <w:tc>
          <w:tcPr>
            <w:tcW w:w="9016" w:type="dxa"/>
            <w:shd w:val="clear" w:color="auto" w:fill="CCC0D9" w:themeFill="accent4" w:themeFillTint="66"/>
          </w:tcPr>
          <w:p w14:paraId="40A317EF" w14:textId="59B555B2" w:rsidR="00DB57F9" w:rsidRDefault="00DB57F9" w:rsidP="00122919">
            <w:pPr>
              <w:pStyle w:val="IOStableheading2017"/>
            </w:pPr>
            <w:r>
              <w:t xml:space="preserve">Life skills outcomes </w:t>
            </w:r>
          </w:p>
        </w:tc>
      </w:tr>
      <w:tr w:rsidR="00DB57F9" w14:paraId="1855BCD5" w14:textId="77777777" w:rsidTr="00DB57F9">
        <w:tc>
          <w:tcPr>
            <w:tcW w:w="9016" w:type="dxa"/>
            <w:shd w:val="clear" w:color="auto" w:fill="auto"/>
          </w:tcPr>
          <w:p w14:paraId="35765989" w14:textId="4B087FF8" w:rsidR="00DB57F9" w:rsidRDefault="00DB57F9" w:rsidP="00DB57F9">
            <w:pPr>
              <w:pStyle w:val="IOStabletext2017"/>
            </w:pPr>
            <w:r>
              <w:t>A student:</w:t>
            </w:r>
          </w:p>
        </w:tc>
      </w:tr>
      <w:tr w:rsidR="00DB57F9" w14:paraId="192E4283" w14:textId="77777777" w:rsidTr="003B19CA">
        <w:tc>
          <w:tcPr>
            <w:tcW w:w="9016" w:type="dxa"/>
            <w:tcBorders>
              <w:bottom w:val="single" w:sz="4" w:space="0" w:color="auto"/>
            </w:tcBorders>
          </w:tcPr>
          <w:p w14:paraId="0662D912" w14:textId="0DA6D13C" w:rsidR="00DB57F9" w:rsidRPr="00DE5966" w:rsidRDefault="00DB57F9" w:rsidP="00DE5966">
            <w:pPr>
              <w:pStyle w:val="IOStabletext2017"/>
            </w:pPr>
            <w:r>
              <w:t>LS. 1.</w:t>
            </w:r>
            <w:r w:rsidR="00DE5966">
              <w:t xml:space="preserve">1 explores characters, roles, situations and actions through drama activities </w:t>
            </w:r>
          </w:p>
        </w:tc>
      </w:tr>
      <w:tr w:rsidR="00DB57F9" w14:paraId="6C303414" w14:textId="77777777" w:rsidTr="003B19CA">
        <w:tc>
          <w:tcPr>
            <w:tcW w:w="9016" w:type="dxa"/>
            <w:tcBorders>
              <w:bottom w:val="single" w:sz="4" w:space="0" w:color="auto"/>
            </w:tcBorders>
          </w:tcPr>
          <w:p w14:paraId="1EBA4D32" w14:textId="2FF2BD16" w:rsidR="00DB57F9" w:rsidRPr="00DE5966" w:rsidRDefault="00DE5966" w:rsidP="00DE5966">
            <w:pPr>
              <w:pStyle w:val="IOStabletext2017"/>
              <w:rPr>
                <w:rFonts w:eastAsia="Times New Roman"/>
              </w:rPr>
            </w:pPr>
            <w:r>
              <w:t>LS 1.3</w:t>
            </w:r>
            <w:r w:rsidR="00C30E17">
              <w:t xml:space="preserve"> </w:t>
            </w:r>
            <w:r>
              <w:rPr>
                <w:rFonts w:eastAsia="Times New Roman"/>
              </w:rPr>
              <w:t xml:space="preserve">participates in drama experiences in which role-taking is used to enhance their understanding of ideas and feelings. </w:t>
            </w:r>
          </w:p>
        </w:tc>
      </w:tr>
    </w:tbl>
    <w:p w14:paraId="457576C7" w14:textId="77777777" w:rsidR="00C61089" w:rsidRDefault="00000000" w:rsidP="00C61089">
      <w:pPr>
        <w:pStyle w:val="IOScaptionquote2017"/>
      </w:pPr>
      <w:hyperlink r:id="rId12" w:history="1">
        <w:r w:rsidR="00C61089">
          <w:rPr>
            <w:rStyle w:val="Hyperlink"/>
          </w:rPr>
          <w:t>Drama</w:t>
        </w:r>
        <w:r w:rsidR="00C61089" w:rsidRPr="005E4F31">
          <w:rPr>
            <w:rStyle w:val="Hyperlink"/>
          </w:rPr>
          <w:t xml:space="preserve"> 7-10 Syllabus</w:t>
        </w:r>
      </w:hyperlink>
      <w:r w:rsidR="00C61089" w:rsidRPr="005E4F31">
        <w:t xml:space="preserve"> © NSW Education Standards Authority (NESA) for and on behalf of the Crown in right of th</w:t>
      </w:r>
      <w:r w:rsidR="00C61089">
        <w:t>e State of New South Wales, 2003</w:t>
      </w:r>
      <w:r w:rsidR="00C61089" w:rsidRPr="005E4F31">
        <w:t>.</w:t>
      </w:r>
    </w:p>
    <w:p w14:paraId="24400ED4" w14:textId="52518FFD" w:rsidR="008F30AA" w:rsidRDefault="00FC40FE" w:rsidP="005829D2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B11FB1">
        <w:rPr>
          <w:noProof/>
        </w:rPr>
        <w:t>could</w:t>
      </w:r>
      <w:r w:rsidR="008F30AA">
        <w:rPr>
          <w:noProof/>
        </w:rPr>
        <w:t>:</w:t>
      </w:r>
    </w:p>
    <w:p w14:paraId="00B31AF8" w14:textId="436DFF68" w:rsidR="00EF3D8B" w:rsidRDefault="00941579" w:rsidP="00FB4CE0">
      <w:pPr>
        <w:pStyle w:val="IOSList1bullet2017"/>
        <w:rPr>
          <w:noProof/>
        </w:rPr>
      </w:pPr>
      <w:r>
        <w:rPr>
          <w:noProof/>
        </w:rPr>
        <w:t>create a list of heroes, villains and damsel’s in distress in popular media and entertainment and embody these characters</w:t>
      </w:r>
    </w:p>
    <w:p w14:paraId="1C35BB47" w14:textId="0B91A7A5" w:rsidR="0019588A" w:rsidRDefault="00DE5966" w:rsidP="003B19CA">
      <w:pPr>
        <w:pStyle w:val="IOSList1bullet2017"/>
        <w:rPr>
          <w:noProof/>
        </w:rPr>
      </w:pPr>
      <w:r>
        <w:rPr>
          <w:noProof/>
        </w:rPr>
        <w:t>step into the ‘shoes’ of a stock character by using costumes and props</w:t>
      </w:r>
      <w:r w:rsidR="003B19CA">
        <w:rPr>
          <w:noProof/>
        </w:rPr>
        <w:t>.</w:t>
      </w:r>
    </w:p>
    <w:p w14:paraId="2AAA0690" w14:textId="77777777" w:rsidR="002474D4" w:rsidRDefault="002474D4" w:rsidP="003B19CA">
      <w:pPr>
        <w:pStyle w:val="IOSHeader42017"/>
      </w:pPr>
      <w:r>
        <w:t>Evaluate</w:t>
      </w:r>
    </w:p>
    <w:p w14:paraId="57CA91BC" w14:textId="19FCBAF9" w:rsidR="002474D4" w:rsidRDefault="002474D4" w:rsidP="003B19CA">
      <w:pPr>
        <w:pStyle w:val="IOSbodytext2017"/>
      </w:pPr>
      <w:r>
        <w:t>Feedback is formative</w:t>
      </w:r>
      <w:r w:rsidR="007E12D1">
        <w:t xml:space="preserve"> during the lessons</w:t>
      </w:r>
      <w:r>
        <w:t>.</w:t>
      </w:r>
      <w:r w:rsidR="007E12D1">
        <w:t xml:space="preserve"> </w:t>
      </w:r>
    </w:p>
    <w:p w14:paraId="0F9DB375" w14:textId="77777777" w:rsidR="009B5412" w:rsidRDefault="009B5412" w:rsidP="002474D4">
      <w:pPr>
        <w:pStyle w:val="IOSbodytext"/>
        <w:spacing w:after="120"/>
      </w:pPr>
    </w:p>
    <w:p w14:paraId="7615D3E7" w14:textId="43D69FF7" w:rsidR="00AE1DE2" w:rsidRDefault="003F629E" w:rsidP="003B19CA">
      <w:pPr>
        <w:pStyle w:val="IOSHeader42017"/>
      </w:pPr>
      <w:r>
        <w:t>Reference list and r</w:t>
      </w:r>
      <w:r w:rsidR="393319B4">
        <w:t>esources</w:t>
      </w:r>
    </w:p>
    <w:p w14:paraId="701DFE84" w14:textId="0281DF8F" w:rsidR="003B19CA" w:rsidRPr="003B19CA" w:rsidRDefault="00000000" w:rsidP="003B19CA">
      <w:pPr>
        <w:pStyle w:val="IOSbodytext2017"/>
        <w:rPr>
          <w:noProof/>
        </w:rPr>
      </w:pPr>
      <w:hyperlink r:id="rId13" w:history="1">
        <w:r w:rsidR="003B19CA">
          <w:rPr>
            <w:rStyle w:val="Hyperlink"/>
          </w:rPr>
          <w:t>Drama</w:t>
        </w:r>
        <w:r w:rsidR="003B19CA" w:rsidRPr="005E4F31">
          <w:rPr>
            <w:rStyle w:val="Hyperlink"/>
          </w:rPr>
          <w:t xml:space="preserve"> 7-10 Syllabus</w:t>
        </w:r>
      </w:hyperlink>
      <w:r w:rsidR="003B19CA" w:rsidRPr="005E4F31">
        <w:t xml:space="preserve"> © NSW Education Standards Authority (NESA) for and on behalf of the Crown in right of th</w:t>
      </w:r>
      <w:r w:rsidR="003B19CA">
        <w:t>e State o</w:t>
      </w:r>
      <w:r w:rsidR="003B19CA" w:rsidRPr="003B19CA">
        <w:rPr>
          <w:noProof/>
        </w:rPr>
        <w:t>f New South Wales, 2003.</w:t>
      </w:r>
    </w:p>
    <w:p w14:paraId="49BA0FF4" w14:textId="77777777" w:rsidR="003B19CA" w:rsidRDefault="003B19CA" w:rsidP="003B19CA">
      <w:pPr>
        <w:pStyle w:val="IOSbodytext2017"/>
      </w:pPr>
      <w:r w:rsidRPr="003B19CA">
        <w:rPr>
          <w:noProof/>
        </w:rPr>
        <w:t xml:space="preserve">Fakebook profile creator </w:t>
      </w:r>
      <w:hyperlink r:id="rId14" w:history="1">
        <w:r w:rsidRPr="003B19CA">
          <w:rPr>
            <w:rStyle w:val="Hyperlink"/>
            <w:noProof/>
          </w:rPr>
          <w:t>https://www.classtools.net/FB/home-page</w:t>
        </w:r>
      </w:hyperlink>
      <w:r w:rsidRPr="003B19CA">
        <w:rPr>
          <w:noProof/>
        </w:rPr>
        <w:t xml:space="preserve"> ,</w:t>
      </w:r>
      <w:r>
        <w:t xml:space="preserve"> date accessed 05/04/2018.</w:t>
      </w:r>
    </w:p>
    <w:p w14:paraId="0202E32E" w14:textId="77777777" w:rsidR="003B19CA" w:rsidRPr="00C61089" w:rsidRDefault="003B19CA" w:rsidP="003B19CA">
      <w:pPr>
        <w:pStyle w:val="IOSbodytext2017"/>
        <w:rPr>
          <w:b/>
        </w:rPr>
      </w:pPr>
      <w:r w:rsidRPr="00616C8C">
        <w:rPr>
          <w:b/>
        </w:rPr>
        <w:t>Handout: Stock characters in M</w:t>
      </w:r>
      <w:r w:rsidRPr="00616C8C">
        <w:rPr>
          <w:b/>
          <w:noProof/>
        </w:rPr>
        <w:t>elodrama</w:t>
      </w:r>
    </w:p>
    <w:p w14:paraId="43D1FF87" w14:textId="77777777" w:rsidR="003B19CA" w:rsidRDefault="003B19CA" w:rsidP="003B19CA">
      <w:pPr>
        <w:pStyle w:val="IOSbodytext2017"/>
      </w:pPr>
      <w:r>
        <w:t xml:space="preserve">Melodrama </w:t>
      </w:r>
      <w:r w:rsidRPr="00BC660C">
        <w:t>cue cards</w:t>
      </w:r>
      <w:r>
        <w:t xml:space="preserve">, </w:t>
      </w:r>
      <w:hyperlink r:id="rId15" w:history="1">
        <w:r w:rsidRPr="00A934EF">
          <w:rPr>
            <w:rStyle w:val="Hyperlink"/>
          </w:rPr>
          <w:t>http://www.heroandvillain.com/pdf/CueCards.pdf</w:t>
        </w:r>
      </w:hyperlink>
      <w:r>
        <w:t xml:space="preserve"> date accessed 05/04/2018.</w:t>
      </w:r>
    </w:p>
    <w:p w14:paraId="6A44B123" w14:textId="77777777" w:rsidR="003B19CA" w:rsidRDefault="003B19CA" w:rsidP="003B19CA">
      <w:pPr>
        <w:pStyle w:val="IOSbodytext2017"/>
      </w:pPr>
      <w:r w:rsidRPr="003B19CA">
        <w:lastRenderedPageBreak/>
        <w:t>Muppet melodrama</w:t>
      </w:r>
      <w:r>
        <w:rPr>
          <w:rStyle w:val="Hyperlink"/>
        </w:rPr>
        <w:t xml:space="preserve">, </w:t>
      </w:r>
      <w:hyperlink r:id="rId16" w:history="1">
        <w:r w:rsidRPr="00A934EF">
          <w:rPr>
            <w:rStyle w:val="Hyperlink"/>
          </w:rPr>
          <w:t>https://www.youtube.com/watch?v=Gw-W48n06Lw</w:t>
        </w:r>
      </w:hyperlink>
      <w:r>
        <w:rPr>
          <w:rStyle w:val="Hyperlink"/>
        </w:rPr>
        <w:t xml:space="preserve">, </w:t>
      </w:r>
      <w:r>
        <w:t>date accessed 05/04/2018.</w:t>
      </w:r>
    </w:p>
    <w:p w14:paraId="6CC4A920" w14:textId="77777777" w:rsidR="00EA5D1B" w:rsidRDefault="00EA5D1B" w:rsidP="00281884">
      <w:pPr>
        <w:pStyle w:val="IOSbodytext"/>
      </w:pPr>
    </w:p>
    <w:sectPr w:rsidR="00EA5D1B" w:rsidSect="00603DF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7B540" w14:textId="77777777" w:rsidR="00FC658D" w:rsidRDefault="00FC658D" w:rsidP="00AE1DE2">
      <w:r>
        <w:separator/>
      </w:r>
    </w:p>
  </w:endnote>
  <w:endnote w:type="continuationSeparator" w:id="0">
    <w:p w14:paraId="06D4F5D9" w14:textId="77777777" w:rsidR="00FC658D" w:rsidRDefault="00FC658D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716E39B" w:rsidR="00C72C5A" w:rsidRDefault="00C72C5A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C8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B2836FB" w14:textId="48E199F5" w:rsidR="00C72C5A" w:rsidRDefault="00C72C5A" w:rsidP="005D6F1F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AB2BE9">
      <w:t>T</w:t>
    </w:r>
    <w:r>
      <w:t xml:space="preserve">eaching Directorate, </w:t>
    </w:r>
    <w:r w:rsidR="00AB2BE9">
      <w:t>S</w:t>
    </w:r>
    <w:r>
      <w:t xml:space="preserve">econdary </w:t>
    </w:r>
    <w:r w:rsidR="00AB2BE9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0"/>
    <w:bookmarkEnd w:id="1"/>
    <w:bookmarkEnd w:id="2"/>
    <w:bookmarkEnd w:id="3"/>
    <w:bookmarkEnd w:id="4"/>
    <w:bookmarkEnd w:id="5"/>
    <w:r w:rsidR="00F25FAA">
      <w:t>March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06536" w14:textId="77777777" w:rsidR="00FC658D" w:rsidRDefault="00FC658D" w:rsidP="00AE1DE2">
      <w:r>
        <w:separator/>
      </w:r>
    </w:p>
  </w:footnote>
  <w:footnote w:type="continuationSeparator" w:id="0">
    <w:p w14:paraId="72E1AF76" w14:textId="77777777" w:rsidR="00FC658D" w:rsidRDefault="00FC658D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C72C5A" w:rsidRDefault="00C72C5A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2D9B3FB1"/>
    <w:multiLevelType w:val="hybridMultilevel"/>
    <w:tmpl w:val="5C5831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5291E"/>
    <w:multiLevelType w:val="hybridMultilevel"/>
    <w:tmpl w:val="1E54F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E53912"/>
    <w:multiLevelType w:val="hybridMultilevel"/>
    <w:tmpl w:val="22323FE4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05532"/>
    <w:multiLevelType w:val="hybridMultilevel"/>
    <w:tmpl w:val="F41ED1B8"/>
    <w:lvl w:ilvl="0" w:tplc="FFD639AC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FE3A30"/>
    <w:multiLevelType w:val="hybridMultilevel"/>
    <w:tmpl w:val="22FC93BC"/>
    <w:lvl w:ilvl="0" w:tplc="89AC2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843193">
    <w:abstractNumId w:val="4"/>
  </w:num>
  <w:num w:numId="2" w16cid:durableId="2142576631">
    <w:abstractNumId w:val="3"/>
  </w:num>
  <w:num w:numId="3" w16cid:durableId="257326370">
    <w:abstractNumId w:val="6"/>
  </w:num>
  <w:num w:numId="4" w16cid:durableId="871183851">
    <w:abstractNumId w:val="5"/>
  </w:num>
  <w:num w:numId="5" w16cid:durableId="127940989">
    <w:abstractNumId w:val="0"/>
  </w:num>
  <w:num w:numId="6" w16cid:durableId="890115172">
    <w:abstractNumId w:val="7"/>
  </w:num>
  <w:num w:numId="7" w16cid:durableId="2076514016">
    <w:abstractNumId w:val="1"/>
  </w:num>
  <w:num w:numId="8" w16cid:durableId="1795516567">
    <w:abstractNumId w:val="2"/>
  </w:num>
  <w:num w:numId="9" w16cid:durableId="63425895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0FAKMnpxItAAAA"/>
  </w:docVars>
  <w:rsids>
    <w:rsidRoot w:val="00705FB2"/>
    <w:rsid w:val="0000089F"/>
    <w:rsid w:val="00015149"/>
    <w:rsid w:val="00017DF5"/>
    <w:rsid w:val="00033F24"/>
    <w:rsid w:val="00037B5E"/>
    <w:rsid w:val="00055004"/>
    <w:rsid w:val="000632A4"/>
    <w:rsid w:val="00071F01"/>
    <w:rsid w:val="00083385"/>
    <w:rsid w:val="00084CEA"/>
    <w:rsid w:val="000869F9"/>
    <w:rsid w:val="000B4BC2"/>
    <w:rsid w:val="000D1C71"/>
    <w:rsid w:val="000D63DF"/>
    <w:rsid w:val="000E0750"/>
    <w:rsid w:val="00100CBB"/>
    <w:rsid w:val="00106D50"/>
    <w:rsid w:val="00121B1C"/>
    <w:rsid w:val="00122919"/>
    <w:rsid w:val="00126508"/>
    <w:rsid w:val="00127001"/>
    <w:rsid w:val="00137F08"/>
    <w:rsid w:val="0014243F"/>
    <w:rsid w:val="001612B7"/>
    <w:rsid w:val="00167067"/>
    <w:rsid w:val="00177727"/>
    <w:rsid w:val="00182521"/>
    <w:rsid w:val="00184EC7"/>
    <w:rsid w:val="00186028"/>
    <w:rsid w:val="0018636D"/>
    <w:rsid w:val="00193FC2"/>
    <w:rsid w:val="0019588A"/>
    <w:rsid w:val="001A0AB9"/>
    <w:rsid w:val="001A2054"/>
    <w:rsid w:val="001A4A33"/>
    <w:rsid w:val="001B791E"/>
    <w:rsid w:val="001C447F"/>
    <w:rsid w:val="001D0BCB"/>
    <w:rsid w:val="001E3CE1"/>
    <w:rsid w:val="001E44F7"/>
    <w:rsid w:val="0021171B"/>
    <w:rsid w:val="00211EA4"/>
    <w:rsid w:val="0021408B"/>
    <w:rsid w:val="0022197A"/>
    <w:rsid w:val="00246D50"/>
    <w:rsid w:val="002474D4"/>
    <w:rsid w:val="00261FFE"/>
    <w:rsid w:val="00272984"/>
    <w:rsid w:val="00281884"/>
    <w:rsid w:val="002A57BB"/>
    <w:rsid w:val="002B0595"/>
    <w:rsid w:val="002B0AFA"/>
    <w:rsid w:val="002B41BF"/>
    <w:rsid w:val="002B7A8C"/>
    <w:rsid w:val="002D0FC7"/>
    <w:rsid w:val="002E17D7"/>
    <w:rsid w:val="002E4265"/>
    <w:rsid w:val="002F5A95"/>
    <w:rsid w:val="00315487"/>
    <w:rsid w:val="00331E26"/>
    <w:rsid w:val="003348C3"/>
    <w:rsid w:val="00334FE0"/>
    <w:rsid w:val="00350AB7"/>
    <w:rsid w:val="00354971"/>
    <w:rsid w:val="003640F3"/>
    <w:rsid w:val="00372281"/>
    <w:rsid w:val="00381894"/>
    <w:rsid w:val="003915E5"/>
    <w:rsid w:val="00394B6F"/>
    <w:rsid w:val="00397C9F"/>
    <w:rsid w:val="003B19CA"/>
    <w:rsid w:val="003D12D1"/>
    <w:rsid w:val="003D24D6"/>
    <w:rsid w:val="003D4CDD"/>
    <w:rsid w:val="003D5F28"/>
    <w:rsid w:val="003F629E"/>
    <w:rsid w:val="00404D47"/>
    <w:rsid w:val="004132F3"/>
    <w:rsid w:val="00421B0F"/>
    <w:rsid w:val="0042450C"/>
    <w:rsid w:val="0043195B"/>
    <w:rsid w:val="0046307F"/>
    <w:rsid w:val="004659B4"/>
    <w:rsid w:val="00466DCE"/>
    <w:rsid w:val="00471CF3"/>
    <w:rsid w:val="00476744"/>
    <w:rsid w:val="00477B83"/>
    <w:rsid w:val="004862F1"/>
    <w:rsid w:val="00487C7E"/>
    <w:rsid w:val="004D713A"/>
    <w:rsid w:val="004E33D6"/>
    <w:rsid w:val="004E498B"/>
    <w:rsid w:val="004E4B9F"/>
    <w:rsid w:val="005045A6"/>
    <w:rsid w:val="0051679A"/>
    <w:rsid w:val="00517455"/>
    <w:rsid w:val="00544AB3"/>
    <w:rsid w:val="00544F98"/>
    <w:rsid w:val="00545A04"/>
    <w:rsid w:val="005519D6"/>
    <w:rsid w:val="005528E8"/>
    <w:rsid w:val="00553D40"/>
    <w:rsid w:val="0056225E"/>
    <w:rsid w:val="00563396"/>
    <w:rsid w:val="0056350F"/>
    <w:rsid w:val="00567FE4"/>
    <w:rsid w:val="00577B1F"/>
    <w:rsid w:val="005829D2"/>
    <w:rsid w:val="00584152"/>
    <w:rsid w:val="00590F4F"/>
    <w:rsid w:val="005A36A3"/>
    <w:rsid w:val="005B10A5"/>
    <w:rsid w:val="005B2D94"/>
    <w:rsid w:val="005C4217"/>
    <w:rsid w:val="005C4E3B"/>
    <w:rsid w:val="005D17C0"/>
    <w:rsid w:val="005D2F7B"/>
    <w:rsid w:val="005D6F1F"/>
    <w:rsid w:val="005D750D"/>
    <w:rsid w:val="005E4F31"/>
    <w:rsid w:val="005F48BD"/>
    <w:rsid w:val="00603DFC"/>
    <w:rsid w:val="00610A4F"/>
    <w:rsid w:val="00612519"/>
    <w:rsid w:val="00616C8C"/>
    <w:rsid w:val="00622BFC"/>
    <w:rsid w:val="00625E08"/>
    <w:rsid w:val="00626179"/>
    <w:rsid w:val="006325FE"/>
    <w:rsid w:val="00641771"/>
    <w:rsid w:val="00642551"/>
    <w:rsid w:val="0065317A"/>
    <w:rsid w:val="0065455A"/>
    <w:rsid w:val="00667FA3"/>
    <w:rsid w:val="006B0794"/>
    <w:rsid w:val="006B362E"/>
    <w:rsid w:val="006C7C05"/>
    <w:rsid w:val="006E206B"/>
    <w:rsid w:val="006F2284"/>
    <w:rsid w:val="00705FB2"/>
    <w:rsid w:val="00706778"/>
    <w:rsid w:val="0070765E"/>
    <w:rsid w:val="007200C8"/>
    <w:rsid w:val="00735285"/>
    <w:rsid w:val="00760D98"/>
    <w:rsid w:val="007627E5"/>
    <w:rsid w:val="0078272C"/>
    <w:rsid w:val="00785574"/>
    <w:rsid w:val="00793D1C"/>
    <w:rsid w:val="007B3948"/>
    <w:rsid w:val="007B44B2"/>
    <w:rsid w:val="007B4600"/>
    <w:rsid w:val="007D2C35"/>
    <w:rsid w:val="007D4BBB"/>
    <w:rsid w:val="007E1112"/>
    <w:rsid w:val="007E12D1"/>
    <w:rsid w:val="007E39C3"/>
    <w:rsid w:val="007F292A"/>
    <w:rsid w:val="007F599F"/>
    <w:rsid w:val="00804BC9"/>
    <w:rsid w:val="00822EE2"/>
    <w:rsid w:val="008645FA"/>
    <w:rsid w:val="00877552"/>
    <w:rsid w:val="008A529C"/>
    <w:rsid w:val="008B53AE"/>
    <w:rsid w:val="008B6561"/>
    <w:rsid w:val="008D3C3F"/>
    <w:rsid w:val="008D45C7"/>
    <w:rsid w:val="008D500C"/>
    <w:rsid w:val="008F2DCB"/>
    <w:rsid w:val="008F30AA"/>
    <w:rsid w:val="00914BBA"/>
    <w:rsid w:val="00917DC3"/>
    <w:rsid w:val="00923001"/>
    <w:rsid w:val="00941089"/>
    <w:rsid w:val="00941579"/>
    <w:rsid w:val="00942CDE"/>
    <w:rsid w:val="00951907"/>
    <w:rsid w:val="00951BFD"/>
    <w:rsid w:val="009614B1"/>
    <w:rsid w:val="00964736"/>
    <w:rsid w:val="00974794"/>
    <w:rsid w:val="00976EF9"/>
    <w:rsid w:val="00992510"/>
    <w:rsid w:val="009A1E7F"/>
    <w:rsid w:val="009B5412"/>
    <w:rsid w:val="009C1BEE"/>
    <w:rsid w:val="009D41B0"/>
    <w:rsid w:val="009E5823"/>
    <w:rsid w:val="009E5FB2"/>
    <w:rsid w:val="009E6164"/>
    <w:rsid w:val="009E7A62"/>
    <w:rsid w:val="00A14117"/>
    <w:rsid w:val="00A2283C"/>
    <w:rsid w:val="00A22BA9"/>
    <w:rsid w:val="00A277C6"/>
    <w:rsid w:val="00A5063A"/>
    <w:rsid w:val="00A513D4"/>
    <w:rsid w:val="00A81C14"/>
    <w:rsid w:val="00A85139"/>
    <w:rsid w:val="00AA6DD3"/>
    <w:rsid w:val="00AA723A"/>
    <w:rsid w:val="00AA7DA6"/>
    <w:rsid w:val="00AB2BE9"/>
    <w:rsid w:val="00AC6096"/>
    <w:rsid w:val="00AC772C"/>
    <w:rsid w:val="00AD1CC1"/>
    <w:rsid w:val="00AD5CCC"/>
    <w:rsid w:val="00AE18F1"/>
    <w:rsid w:val="00AE1DE2"/>
    <w:rsid w:val="00AE1FB4"/>
    <w:rsid w:val="00AE2D30"/>
    <w:rsid w:val="00AE474E"/>
    <w:rsid w:val="00AE7A95"/>
    <w:rsid w:val="00AF7B11"/>
    <w:rsid w:val="00AF7E29"/>
    <w:rsid w:val="00B11FB1"/>
    <w:rsid w:val="00B1215D"/>
    <w:rsid w:val="00B1476A"/>
    <w:rsid w:val="00B21648"/>
    <w:rsid w:val="00B218A9"/>
    <w:rsid w:val="00B52131"/>
    <w:rsid w:val="00B5787D"/>
    <w:rsid w:val="00B64CA7"/>
    <w:rsid w:val="00B939A2"/>
    <w:rsid w:val="00B93D10"/>
    <w:rsid w:val="00B9451D"/>
    <w:rsid w:val="00B97C6C"/>
    <w:rsid w:val="00BA47A6"/>
    <w:rsid w:val="00BA545B"/>
    <w:rsid w:val="00BA5F9B"/>
    <w:rsid w:val="00BB0F7C"/>
    <w:rsid w:val="00BC5987"/>
    <w:rsid w:val="00BE0FDD"/>
    <w:rsid w:val="00BF71B7"/>
    <w:rsid w:val="00C0789A"/>
    <w:rsid w:val="00C22907"/>
    <w:rsid w:val="00C30E17"/>
    <w:rsid w:val="00C34B5F"/>
    <w:rsid w:val="00C45E59"/>
    <w:rsid w:val="00C47C9B"/>
    <w:rsid w:val="00C55C57"/>
    <w:rsid w:val="00C5727E"/>
    <w:rsid w:val="00C61089"/>
    <w:rsid w:val="00C72C5A"/>
    <w:rsid w:val="00C73898"/>
    <w:rsid w:val="00C73A1B"/>
    <w:rsid w:val="00C74983"/>
    <w:rsid w:val="00C81466"/>
    <w:rsid w:val="00C8475D"/>
    <w:rsid w:val="00C90191"/>
    <w:rsid w:val="00C97482"/>
    <w:rsid w:val="00CA4507"/>
    <w:rsid w:val="00CA7CAA"/>
    <w:rsid w:val="00CB40E5"/>
    <w:rsid w:val="00CB6C94"/>
    <w:rsid w:val="00CC0ED4"/>
    <w:rsid w:val="00CD0370"/>
    <w:rsid w:val="00CD163E"/>
    <w:rsid w:val="00CD3970"/>
    <w:rsid w:val="00CD6A8E"/>
    <w:rsid w:val="00CE1293"/>
    <w:rsid w:val="00CF0539"/>
    <w:rsid w:val="00CF1C0B"/>
    <w:rsid w:val="00D05838"/>
    <w:rsid w:val="00D10BAB"/>
    <w:rsid w:val="00D16635"/>
    <w:rsid w:val="00D254C8"/>
    <w:rsid w:val="00D25F43"/>
    <w:rsid w:val="00D3640F"/>
    <w:rsid w:val="00D36F03"/>
    <w:rsid w:val="00D37673"/>
    <w:rsid w:val="00D40D1A"/>
    <w:rsid w:val="00D40D23"/>
    <w:rsid w:val="00D42F9A"/>
    <w:rsid w:val="00D45148"/>
    <w:rsid w:val="00D5010B"/>
    <w:rsid w:val="00D62A5A"/>
    <w:rsid w:val="00D82390"/>
    <w:rsid w:val="00D90FE5"/>
    <w:rsid w:val="00DA7391"/>
    <w:rsid w:val="00DB57F9"/>
    <w:rsid w:val="00DC1F40"/>
    <w:rsid w:val="00DC58F2"/>
    <w:rsid w:val="00DE2AA4"/>
    <w:rsid w:val="00DE5966"/>
    <w:rsid w:val="00DF69E7"/>
    <w:rsid w:val="00E030CA"/>
    <w:rsid w:val="00E21E17"/>
    <w:rsid w:val="00E25032"/>
    <w:rsid w:val="00E30CFF"/>
    <w:rsid w:val="00E353CC"/>
    <w:rsid w:val="00E5527A"/>
    <w:rsid w:val="00E6646D"/>
    <w:rsid w:val="00E726E5"/>
    <w:rsid w:val="00E86946"/>
    <w:rsid w:val="00E960C8"/>
    <w:rsid w:val="00EA0418"/>
    <w:rsid w:val="00EA1D4F"/>
    <w:rsid w:val="00EA5D1B"/>
    <w:rsid w:val="00EA7040"/>
    <w:rsid w:val="00EB551C"/>
    <w:rsid w:val="00EC14BB"/>
    <w:rsid w:val="00EC7439"/>
    <w:rsid w:val="00ED4379"/>
    <w:rsid w:val="00EF3D8B"/>
    <w:rsid w:val="00EF449F"/>
    <w:rsid w:val="00F05AB7"/>
    <w:rsid w:val="00F06612"/>
    <w:rsid w:val="00F121A5"/>
    <w:rsid w:val="00F163BA"/>
    <w:rsid w:val="00F179F6"/>
    <w:rsid w:val="00F25FAA"/>
    <w:rsid w:val="00F26086"/>
    <w:rsid w:val="00F2635A"/>
    <w:rsid w:val="00F67FF3"/>
    <w:rsid w:val="00F8661D"/>
    <w:rsid w:val="00F95585"/>
    <w:rsid w:val="00FA2B9B"/>
    <w:rsid w:val="00FB3B47"/>
    <w:rsid w:val="00FC0C2A"/>
    <w:rsid w:val="00FC40FE"/>
    <w:rsid w:val="00FC658D"/>
    <w:rsid w:val="00FD1B04"/>
    <w:rsid w:val="00FE1B8B"/>
    <w:rsid w:val="00FF008C"/>
    <w:rsid w:val="00FF1E9B"/>
    <w:rsid w:val="00FF764E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482"/>
    <w:rPr>
      <w:rFonts w:ascii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2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val="en-US"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3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val="en-US"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87755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622BFC"/>
  </w:style>
  <w:style w:type="paragraph" w:customStyle="1" w:styleId="paragraph">
    <w:name w:val="paragraph"/>
    <w:basedOn w:val="Normal"/>
    <w:rsid w:val="00126508"/>
    <w:rPr>
      <w:rFonts w:eastAsia="Times New Roman"/>
      <w:lang w:eastAsia="en-AU"/>
    </w:rPr>
  </w:style>
  <w:style w:type="character" w:customStyle="1" w:styleId="normaltextrun1">
    <w:name w:val="normaltextrun1"/>
    <w:basedOn w:val="DefaultParagraphFont"/>
    <w:rsid w:val="00126508"/>
  </w:style>
  <w:style w:type="character" w:customStyle="1" w:styleId="eop">
    <w:name w:val="eop"/>
    <w:basedOn w:val="DefaultParagraphFont"/>
    <w:rsid w:val="00126508"/>
  </w:style>
  <w:style w:type="character" w:customStyle="1" w:styleId="spellingerror">
    <w:name w:val="spellingerror"/>
    <w:basedOn w:val="DefaultParagraphFont"/>
    <w:rsid w:val="000D1C71"/>
  </w:style>
  <w:style w:type="paragraph" w:styleId="NormalWeb">
    <w:name w:val="Normal (Web)"/>
    <w:basedOn w:val="Normal"/>
    <w:uiPriority w:val="99"/>
    <w:semiHidden/>
    <w:unhideWhenUsed/>
    <w:rsid w:val="00626179"/>
    <w:pPr>
      <w:spacing w:before="100" w:beforeAutospacing="1" w:after="100" w:afterAutospacing="1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7FA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0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1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99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1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532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2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088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185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12913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193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5674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5613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08797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16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06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9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0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4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56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501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605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94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3948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3820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882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4092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7606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3519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569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48994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6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393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14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20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77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995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96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36888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578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796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587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6833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184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24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0495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2785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5117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0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6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47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99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914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5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715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333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529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0589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988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74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367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05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666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69876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3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8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4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3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4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4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2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6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547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965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2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937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640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5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14806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028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164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072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03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032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0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4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59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48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20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07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71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26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687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465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9598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731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037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6185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7728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518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54151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2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16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5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9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1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22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566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96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392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043744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821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2225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56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9874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4478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3469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53802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educationstandards.nsw.edu.au/wps/portal/nesa/k-10/learning-areas/creative-arts/drama-7-10-syllabu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portal/nesa/k-10/learning-areas/creative-arts/drama-7-10-syllabus" TargetMode="External"/><Relationship Id="rId12" Type="http://schemas.openxmlformats.org/officeDocument/2006/relationships/hyperlink" Target="http://educationstandards.nsw.edu.au/wps/portal/nesa/k-10/learning-areas/creative-arts/drama-7-10-syllabu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Gw-W48n06Lw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lasstools.net/FB/home-pag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heroandvillain.com/pdf/CueCards.pdf" TargetMode="External"/><Relationship Id="rId10" Type="http://schemas.openxmlformats.org/officeDocument/2006/relationships/hyperlink" Target="https://www.youtube.com/watch?v=Gw-W48n06Lw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www.classtools.net/FB/home-pag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442</Words>
  <Characters>822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s 4 and 5 melodrama stock charatcers in melodrama handout</dc:title>
  <dc:subject/>
  <dc:creator>NSW Department of Education</dc:creator>
  <cp:keywords/>
  <dc:description/>
  <dcterms:created xsi:type="dcterms:W3CDTF">2022-10-27T00:24:00Z</dcterms:created>
  <dcterms:modified xsi:type="dcterms:W3CDTF">2022-10-27T00:26:00Z</dcterms:modified>
</cp:coreProperties>
</file>